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615" w:rsidP="796A0D38" w:rsidRDefault="00AA1615" w14:paraId="546D1E31" w14:textId="32DBC1DD">
      <w:pPr>
        <w:pStyle w:val="Heading1"/>
        <w:numPr>
          <w:numId w:val="0"/>
        </w:numPr>
        <w:ind w:left="432" w:hanging="432"/>
        <w:rPr>
          <w:rFonts w:ascii="Arial" w:hAnsi="Arial" w:cs="Arial"/>
          <w:color w:val="auto"/>
        </w:rPr>
      </w:pPr>
      <w:bookmarkStart w:name="_GoBack" w:id="0"/>
      <w:bookmarkEnd w:id="0"/>
      <w:r w:rsidRPr="1712F987" w:rsidR="5106F234">
        <w:rPr>
          <w:rFonts w:ascii="Arial" w:hAnsi="Arial" w:cs="Arial"/>
          <w:color w:val="auto"/>
        </w:rPr>
        <w:t xml:space="preserve">Prilog </w:t>
      </w:r>
      <w:r w:rsidRPr="1712F987" w:rsidR="7127FA28">
        <w:rPr>
          <w:rFonts w:ascii="Arial" w:hAnsi="Arial" w:cs="Arial"/>
          <w:color w:val="auto"/>
        </w:rPr>
        <w:t>2</w:t>
      </w:r>
      <w:r w:rsidRPr="1712F987" w:rsidR="5106F234">
        <w:rPr>
          <w:rFonts w:ascii="Arial" w:hAnsi="Arial" w:cs="Arial"/>
          <w:color w:val="auto"/>
        </w:rPr>
        <w:t>. Tehnička specifikacija</w:t>
      </w:r>
      <w:r w:rsidRPr="1712F987" w:rsidR="53398760">
        <w:rPr>
          <w:rFonts w:ascii="Arial" w:hAnsi="Arial" w:cs="Arial"/>
          <w:color w:val="auto"/>
        </w:rPr>
        <w:t xml:space="preserve"> - Studio za snimanje </w:t>
      </w:r>
      <w:r w:rsidRPr="1712F987" w:rsidR="71F3CBC5">
        <w:rPr>
          <w:rFonts w:ascii="Arial" w:hAnsi="Arial" w:cs="Arial"/>
          <w:color w:val="auto"/>
        </w:rPr>
        <w:t>B</w:t>
      </w:r>
    </w:p>
    <w:p w:rsidR="1712F987" w:rsidP="1712F987" w:rsidRDefault="1712F987" w14:paraId="6578C90D" w14:textId="04C52127">
      <w:pPr>
        <w:pStyle w:val="Normal"/>
      </w:pPr>
    </w:p>
    <w:p w:rsidR="3F49C6AF" w:rsidP="1712F987" w:rsidRDefault="3F49C6AF" w14:paraId="671A1B01" w14:textId="7F20C4B9">
      <w:pPr>
        <w:pStyle w:val="Naslov2"/>
        <w:rPr/>
      </w:pPr>
      <w:r w:rsidR="3F49C6AF">
        <w:rPr/>
        <w:t>Opis predmeta nabave</w:t>
      </w:r>
    </w:p>
    <w:p w:rsidR="1712F987" w:rsidP="1712F987" w:rsidRDefault="1712F987" w14:paraId="4F22ECE0" w14:textId="58902252">
      <w:pPr>
        <w:pStyle w:val="Normal"/>
      </w:pPr>
    </w:p>
    <w:p w:rsidR="6D58B321" w:rsidP="1712F987" w:rsidRDefault="6D58B321" w14:paraId="135364E9" w14:textId="6CF20878">
      <w:pPr>
        <w:pStyle w:val="Normal"/>
      </w:pPr>
      <w:r w:rsidR="6D58B321">
        <w:rPr/>
        <w:t>Studio za snimanje B (s fiksnim postavom) služi za snimanje i izradu edukativnih sadržaja gdje je predavač smješten centralno za govornicom te vrši predavanje. Iza predavača se virtualno ubacuje sadržaj</w:t>
      </w:r>
      <w:r w:rsidR="5DD132E9">
        <w:rPr/>
        <w:t xml:space="preserve">. Predavač ima mogućnost pregleda snimanog materijala uživo putem prezentacijskog zaslona a sav snimljeni materijal se pohranjuje na računalo. </w:t>
      </w:r>
      <w:r w:rsidR="6B6E7717">
        <w:rPr/>
        <w:t xml:space="preserve">Studio nudi mogućnost snimanja predavača sa prednje strane te sa stropa ukoliko postoji potreba za </w:t>
      </w:r>
      <w:r w:rsidR="203F88CD">
        <w:rPr/>
        <w:t>demonstracijom</w:t>
      </w:r>
      <w:r w:rsidR="6B6E7717">
        <w:rPr/>
        <w:t xml:space="preserve"> predmeta predavanja.</w:t>
      </w:r>
    </w:p>
    <w:p w:rsidR="1712F987" w:rsidP="1712F987" w:rsidRDefault="1712F987" w14:paraId="0568B348" w14:textId="39611A91">
      <w:pPr>
        <w:pStyle w:val="Normal"/>
      </w:pPr>
    </w:p>
    <w:p w:rsidR="6B6E7717" w:rsidP="1712F987" w:rsidRDefault="6B6E7717" w14:paraId="7719D0D9" w14:textId="65FCB2CB">
      <w:pPr>
        <w:pStyle w:val="Normal"/>
      </w:pPr>
      <w:r w:rsidR="6B6E7717">
        <w:rPr/>
        <w:t>Studio za snimanje B se sastoji od sljedećih komponenata:</w:t>
      </w:r>
    </w:p>
    <w:p w:rsidR="6B6E7717" w:rsidP="1712F987" w:rsidRDefault="6B6E7717" w14:paraId="3D847BCC" w14:textId="26537FFD">
      <w:pPr>
        <w:pStyle w:val="ListParagraph"/>
        <w:numPr>
          <w:ilvl w:val="0"/>
          <w:numId w:val="48"/>
        </w:numPr>
        <w:rPr/>
      </w:pPr>
      <w:r w:rsidR="6B6E7717">
        <w:rPr/>
        <w:t>Zeleno platno</w:t>
      </w:r>
    </w:p>
    <w:p w:rsidR="6B6E7717" w:rsidP="1712F987" w:rsidRDefault="6B6E7717" w14:paraId="2D3E3352" w14:textId="7D94CD08">
      <w:pPr>
        <w:pStyle w:val="ListParagraph"/>
        <w:numPr>
          <w:ilvl w:val="0"/>
          <w:numId w:val="48"/>
        </w:numPr>
        <w:rPr/>
      </w:pPr>
      <w:r w:rsidR="6B6E7717">
        <w:rPr/>
        <w:t>Kamera – 2 komada</w:t>
      </w:r>
    </w:p>
    <w:p w:rsidR="6B6E7717" w:rsidP="1712F987" w:rsidRDefault="6B6E7717" w14:paraId="2E1538CA" w14:textId="76A96216">
      <w:pPr>
        <w:pStyle w:val="ListParagraph"/>
        <w:numPr>
          <w:ilvl w:val="0"/>
          <w:numId w:val="48"/>
        </w:numPr>
        <w:rPr/>
      </w:pPr>
      <w:r w:rsidR="6B6E7717">
        <w:rPr/>
        <w:t>Ekran za prikaz snimke i za računalo - 3 komada</w:t>
      </w:r>
    </w:p>
    <w:p w:rsidR="6B6E7717" w:rsidP="1712F987" w:rsidRDefault="6B6E7717" w14:paraId="5A7B05A9" w14:textId="34C8CF3C">
      <w:pPr>
        <w:pStyle w:val="ListParagraph"/>
        <w:numPr>
          <w:ilvl w:val="0"/>
          <w:numId w:val="48"/>
        </w:numPr>
        <w:rPr/>
      </w:pPr>
      <w:r w:rsidR="6B6E7717">
        <w:rPr/>
        <w:t>Računalo (</w:t>
      </w:r>
      <w:r w:rsidR="6B6E7717">
        <w:rPr/>
        <w:t>encoder</w:t>
      </w:r>
      <w:r w:rsidR="6B6E7717">
        <w:rPr/>
        <w:t>)</w:t>
      </w:r>
    </w:p>
    <w:p w:rsidR="6B6E7717" w:rsidP="1712F987" w:rsidRDefault="6B6E7717" w14:paraId="260EF77A" w14:textId="0789BC5A">
      <w:pPr>
        <w:pStyle w:val="ListParagraph"/>
        <w:numPr>
          <w:ilvl w:val="0"/>
          <w:numId w:val="48"/>
        </w:numPr>
        <w:rPr/>
      </w:pPr>
      <w:r w:rsidR="6B6E7717">
        <w:rPr/>
        <w:t>Mali ekran za prezentaciju</w:t>
      </w:r>
    </w:p>
    <w:p w:rsidR="6B6E7717" w:rsidP="1712F987" w:rsidRDefault="6B6E7717" w14:paraId="687D0594" w14:textId="5D7FFB64">
      <w:pPr>
        <w:pStyle w:val="ListParagraph"/>
        <w:numPr>
          <w:ilvl w:val="0"/>
          <w:numId w:val="48"/>
        </w:numPr>
        <w:rPr/>
      </w:pPr>
      <w:r w:rsidR="6B6E7717">
        <w:rPr/>
        <w:t>Govornica</w:t>
      </w:r>
    </w:p>
    <w:p w:rsidR="6B6E7717" w:rsidP="1712F987" w:rsidRDefault="6B6E7717" w14:paraId="4C6E5044" w14:textId="08C93524">
      <w:pPr>
        <w:pStyle w:val="ListParagraph"/>
        <w:numPr>
          <w:ilvl w:val="0"/>
          <w:numId w:val="48"/>
        </w:numPr>
        <w:rPr/>
      </w:pPr>
      <w:r w:rsidR="6B6E7717">
        <w:rPr/>
        <w:t>Capture</w:t>
      </w:r>
      <w:r w:rsidR="6B6E7717">
        <w:rPr/>
        <w:t xml:space="preserve"> kartica za </w:t>
      </w:r>
      <w:r w:rsidR="6B6E7717">
        <w:rPr/>
        <w:t>encoder</w:t>
      </w:r>
      <w:r w:rsidR="6B6E7717">
        <w:rPr/>
        <w:t xml:space="preserve"> računalo</w:t>
      </w:r>
    </w:p>
    <w:p w:rsidR="6B6E7717" w:rsidP="1712F987" w:rsidRDefault="6B6E7717" w14:paraId="35CC69F3" w14:textId="799262CB">
      <w:pPr>
        <w:pStyle w:val="ListParagraph"/>
        <w:numPr>
          <w:ilvl w:val="0"/>
          <w:numId w:val="48"/>
        </w:numPr>
        <w:rPr/>
      </w:pPr>
      <w:r w:rsidR="6B6E7717">
        <w:rPr/>
        <w:t xml:space="preserve">NDI uređaj s </w:t>
      </w:r>
      <w:r w:rsidR="6B6E7717">
        <w:rPr/>
        <w:t>presetovima</w:t>
      </w:r>
    </w:p>
    <w:p w:rsidR="6B6E7717" w:rsidP="1712F987" w:rsidRDefault="6B6E7717" w14:paraId="405F9CF5" w14:textId="1FB41B98">
      <w:pPr>
        <w:pStyle w:val="ListParagraph"/>
        <w:numPr>
          <w:ilvl w:val="0"/>
          <w:numId w:val="48"/>
        </w:numPr>
        <w:rPr/>
      </w:pPr>
      <w:r w:rsidR="6B6E7717">
        <w:rPr/>
        <w:t>Rasvjeta</w:t>
      </w:r>
    </w:p>
    <w:p w:rsidR="6B6E7717" w:rsidP="1712F987" w:rsidRDefault="6B6E7717" w14:paraId="6C36D910" w14:textId="1AA1E789">
      <w:pPr>
        <w:pStyle w:val="ListParagraph"/>
        <w:numPr>
          <w:ilvl w:val="0"/>
          <w:numId w:val="48"/>
        </w:numPr>
        <w:rPr/>
      </w:pPr>
      <w:r w:rsidR="6B6E7717">
        <w:rPr/>
        <w:t>Slušalice</w:t>
      </w:r>
    </w:p>
    <w:p w:rsidR="6B6E7717" w:rsidP="1712F987" w:rsidRDefault="6B6E7717" w14:paraId="0BD4B95A" w14:textId="794CEB12">
      <w:pPr>
        <w:pStyle w:val="ListParagraph"/>
        <w:numPr>
          <w:ilvl w:val="0"/>
          <w:numId w:val="48"/>
        </w:numPr>
        <w:rPr/>
      </w:pPr>
      <w:r w:rsidR="6B6E7717">
        <w:rPr/>
        <w:t>Mikrofon</w:t>
      </w:r>
    </w:p>
    <w:p w:rsidR="6B6E7717" w:rsidP="1712F987" w:rsidRDefault="6B6E7717" w14:paraId="093180FE" w14:textId="42FD7E0D">
      <w:pPr>
        <w:pStyle w:val="ListParagraph"/>
        <w:numPr>
          <w:ilvl w:val="0"/>
          <w:numId w:val="48"/>
        </w:numPr>
        <w:rPr/>
      </w:pPr>
      <w:r w:rsidR="6B6E7717">
        <w:rPr/>
        <w:t>Prezenter</w:t>
      </w:r>
    </w:p>
    <w:p w:rsidR="6B6E7717" w:rsidP="1712F987" w:rsidRDefault="6B6E7717" w14:paraId="67E992E1" w14:textId="26E6AEE6">
      <w:pPr>
        <w:pStyle w:val="ListParagraph"/>
        <w:numPr>
          <w:ilvl w:val="0"/>
          <w:numId w:val="48"/>
        </w:numPr>
        <w:rPr/>
      </w:pPr>
      <w:r w:rsidR="6B6E7717">
        <w:rPr/>
        <w:t>Popratni materijal za povezivanje svih komponenti</w:t>
      </w:r>
    </w:p>
    <w:p w:rsidR="1712F987" w:rsidP="1712F987" w:rsidRDefault="1712F987" w14:paraId="02184260" w14:textId="726EA680">
      <w:pPr>
        <w:pStyle w:val="Normal"/>
      </w:pPr>
    </w:p>
    <w:p w:rsidR="6B6E7717" w:rsidP="1712F987" w:rsidRDefault="6B6E7717" w14:paraId="4F9C50E1" w14:textId="319439E6">
      <w:pPr>
        <w:pStyle w:val="Naslov2"/>
        <w:rPr/>
      </w:pPr>
      <w:r w:rsidR="6B6E7717">
        <w:rPr/>
        <w:t>Tehnička specifikacija</w:t>
      </w:r>
    </w:p>
    <w:p w:rsidR="1712F987" w:rsidP="1712F987" w:rsidRDefault="1712F987" w14:paraId="43332370" w14:textId="491F6EE2">
      <w:pPr>
        <w:pStyle w:val="Normal"/>
      </w:pPr>
    </w:p>
    <w:p w:rsidR="3D4E2883" w:rsidP="3D4E2883" w:rsidRDefault="3D4E2883" w14:paraId="639A2269" w14:textId="698E0B91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3330"/>
        <w:gridCol w:w="2070"/>
        <w:gridCol w:w="1800"/>
        <w:gridCol w:w="1380"/>
      </w:tblGrid>
      <w:tr w:rsidR="1712F987" w:rsidTr="1712F987" w14:paraId="1A83E85F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3F3A2C3" w14:textId="0FD454F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1. </w:t>
            </w:r>
            <w:r w:rsidRPr="1712F987" w:rsidR="34DF0A38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8"/>
                <w:szCs w:val="28"/>
                <w:lang w:val="hr"/>
              </w:rPr>
              <w:t>Zeleni zid(p</w:t>
            </w:r>
            <w:r w:rsidRPr="1712F987" w:rsidR="328AAC46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8"/>
                <w:szCs w:val="28"/>
                <w:lang w:val="hr"/>
              </w:rPr>
              <w:t>latno</w:t>
            </w:r>
            <w:r w:rsidRPr="1712F987" w:rsidR="0342B2A6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8"/>
                <w:szCs w:val="28"/>
                <w:lang w:val="hr"/>
              </w:rPr>
              <w:t>)</w:t>
            </w:r>
          </w:p>
        </w:tc>
      </w:tr>
      <w:tr w:rsidR="1712F987" w:rsidTr="1712F987" w14:paraId="35231A72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478D662" w14:textId="0B118373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1712F987" w:rsidTr="1712F987" w14:paraId="38538D30">
        <w:trPr>
          <w:trHeight w:val="450"/>
        </w:trPr>
        <w:tc>
          <w:tcPr>
            <w:tcW w:w="921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59B28676" w14:textId="56D794E1">
            <w:pPr>
              <w:spacing w:after="0" w:line="276" w:lineRule="auto"/>
              <w:ind w:left="72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1712F987" w:rsidTr="1712F987" w14:paraId="353FE371">
        <w:trPr>
          <w:trHeight w:val="1125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AE0AD7B" w14:textId="5D44F53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94E9686" w14:textId="1CC0B0A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56ABADF" w14:textId="05348C42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1712F987" w:rsidP="1712F987" w:rsidRDefault="1712F987" w14:paraId="5E1BC24A" w14:textId="27826C4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20142C0" w14:textId="336DEC3B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1712F987" w:rsidP="1712F987" w:rsidRDefault="1712F987" w14:paraId="45EB997E" w14:textId="495BBC4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E2BD4F7" w14:textId="738112E9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1712F987" w:rsidP="1712F987" w:rsidRDefault="1712F987" w14:paraId="04D58B44" w14:textId="267BDBA8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1712F987" w:rsidP="1712F987" w:rsidRDefault="1712F987" w14:paraId="5925E744" w14:textId="7107204C">
            <w:pPr>
              <w:spacing w:after="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1712F987" w:rsidTr="1712F987" w14:paraId="6AAC77CF">
        <w:trPr>
          <w:trHeight w:val="405"/>
        </w:trPr>
        <w:tc>
          <w:tcPr>
            <w:tcW w:w="7830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13FB61A" w14:textId="3AF4509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  <w:tc>
          <w:tcPr>
            <w:tcW w:w="138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37C43FB" w14:textId="4692C1A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712F987" w:rsidTr="1712F987" w14:paraId="402A233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741AD29" w14:textId="65F5EB95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3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3FA013" w:rsidP="1712F987" w:rsidRDefault="113FA013" w14:paraId="164F1DD8" w14:textId="756E53D4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13FA013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Dimenzije</w:t>
            </w:r>
            <w:r w:rsidRPr="1712F987" w:rsidR="0A3C1CF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platna</w:t>
            </w:r>
            <w:r w:rsidRPr="1712F987" w:rsidR="6B3C3FD3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:</w:t>
            </w:r>
            <w:r w:rsidRPr="1712F987" w:rsidR="113FA013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3x4m</w:t>
            </w:r>
          </w:p>
        </w:tc>
        <w:tc>
          <w:tcPr>
            <w:tcW w:w="207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8E01A92" w14:textId="16D84BD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1A872E4" w14:textId="7E651F4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E8520E6" w14:textId="186AFD2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712F987" w:rsidTr="1712F987" w14:paraId="0FFB4A4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AB82705" w14:textId="4A77C527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B26BD27" w:rsidP="1712F987" w:rsidRDefault="0B26BD27" w14:paraId="4455F079" w14:textId="7C596D12">
            <w:pPr>
              <w:spacing w:after="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0B26BD2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Boja</w:t>
            </w:r>
            <w:r w:rsidRPr="1712F987" w:rsidR="2749D4B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platna</w:t>
            </w:r>
            <w:r w:rsidRPr="1712F987" w:rsidR="0B26BD2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: zelen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90ABD4C" w14:textId="4380648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3BB8873" w14:textId="0DF08D3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A423BD1" w14:textId="0C1B60B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231DF3DA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7246BA" w14:textId="32D87892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3792C8" w:rsidP="1712F987" w:rsidRDefault="763792C8" w14:paraId="7609E7D4" w14:textId="638FA44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20"/>
                <w:szCs w:val="20"/>
                <w:lang w:val="hr"/>
              </w:rPr>
            </w:pPr>
            <w:r w:rsidRPr="1712F987" w:rsidR="763792C8">
              <w:rPr>
                <w:rFonts w:ascii="Arial" w:hAnsi="Arial" w:eastAsia="Arial" w:cs="Arial"/>
                <w:b w:val="0"/>
                <w:bCs w:val="0"/>
                <w:i w:val="0"/>
                <w:iCs w:val="0"/>
                <w:sz w:val="20"/>
                <w:szCs w:val="20"/>
                <w:lang w:val="hr"/>
              </w:rPr>
              <w:t>Materijal: 100% pamuk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2EC9878" w14:textId="614FC15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5B47262" w14:textId="74D3DDD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735348D" w14:textId="3B49EE8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712F987" w:rsidTr="1712F987" w14:paraId="2C4F3D01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D25B069" w14:textId="0188140B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BAF3964" w:rsidP="1712F987" w:rsidRDefault="3BAF3964" w14:paraId="67E8075D" w14:textId="57E3EB3C">
            <w:pPr>
              <w:pStyle w:val="Normal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3BAF396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Pozadinska šipka(</w:t>
            </w:r>
            <w:r w:rsidRPr="1712F987" w:rsidR="3268DC9D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m</w:t>
            </w:r>
            <w:r w:rsidRPr="1712F987" w:rsidR="3268DC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19"/>
                <w:szCs w:val="19"/>
                <w:u w:val="none"/>
                <w:lang w:val="hr-HR"/>
              </w:rPr>
              <w:t>etalna konstrukcija za postavljanje i držanje platna</w:t>
            </w:r>
            <w:r w:rsidRPr="1712F987" w:rsidR="2575536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)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01FDFE3" w14:textId="15FD30F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24C14C2" w14:textId="272E6B3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94F3422" w14:textId="6B95470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712F987" w:rsidTr="1712F987" w14:paraId="62C85FDB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8071A2B" w14:textId="5F2AB87F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C239ECD" w:rsidP="1712F987" w:rsidRDefault="0C239ECD" w14:paraId="40512787" w14:textId="78AFF877">
            <w:pPr>
              <w:pStyle w:val="Normal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0C239ECD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Ne reflektirajuća površin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BA7E27E" w14:textId="369CC5F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BA40105" w14:textId="04E5563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6A03C1F" w14:textId="5C680BF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712F987" w:rsidTr="1712F987" w14:paraId="7940EA6F">
        <w:trPr>
          <w:trHeight w:val="300"/>
        </w:trPr>
        <w:tc>
          <w:tcPr>
            <w:tcW w:w="6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1EC0A62" w14:textId="37E84016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3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882C1B3" w:rsidP="1712F987" w:rsidRDefault="0882C1B3" w14:paraId="186B1C5A" w14:textId="14E93883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0882C1B3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>Maksimalna težina: 2kg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24217AA" w14:textId="3D9761D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68C7C0B" w14:textId="0C323A9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CD4BB9" w14:textId="40F091C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</w:tbl>
    <w:p w:rsidR="3D4E2883" w:rsidP="1712F987" w:rsidRDefault="3D4E2883" w14:paraId="17292EF1" w14:textId="38E5F621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7890246B" w14:textId="54F88308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  <w:r>
        <w:br w:type="page"/>
      </w:r>
    </w:p>
    <w:p w:rsidR="3D4E2883" w:rsidP="1712F987" w:rsidRDefault="3D4E2883" w14:paraId="4930704D" w14:textId="5AE91A05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43B97674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B967B88" w14:textId="2689730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2. </w:t>
            </w:r>
            <w:r w:rsidRPr="1712F987" w:rsidR="6C92AF2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Zvučna izolacija</w:t>
            </w:r>
            <w:r w:rsidRPr="1712F987" w:rsidR="02F3309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  <w:r w:rsidRPr="1712F987" w:rsidR="6C92AF2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(paneli)</w:t>
            </w:r>
          </w:p>
        </w:tc>
      </w:tr>
      <w:tr w:rsidR="1712F987" w:rsidTr="1712F987" w14:paraId="656C720D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39021543" w14:textId="23A0E81E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474B7EC3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1BE44085" w14:textId="4C82213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3516F72E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3ABA0AD" w14:textId="776BC06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A3199F3" w14:textId="6DC383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F3D17A3" w14:textId="46666E00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3781A172" w14:textId="5DFEA04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31E0EB20" w14:textId="5012BD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0067A356" w14:textId="276C0367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298ADEB8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5BBE5D29" w14:textId="0E19B53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63FC0FF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46544DE" w14:textId="2721056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D3AC16A" w:rsidP="1712F987" w:rsidRDefault="5D3AC16A" w14:paraId="612312FB" w14:textId="4C21C93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5D3AC1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Vatroopornost (HRN EN 13501-1): A1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1F37951" w14:textId="320F12E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090697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3A848BB" w14:textId="6326CD0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607A2FA" w:rsidP="1712F987" w:rsidRDefault="4607A2FA" w14:paraId="1E7EF78F" w14:textId="0C833507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4607A2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lasifikacija apsorpcije zvuka: (EN ISO 11654:1997): 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C2B76FF" w14:textId="5F8383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94E9F7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FF283B2" w14:textId="5D09F3F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40F3D45" w:rsidP="1712F987" w:rsidRDefault="540F3D45" w14:paraId="023CA66B" w14:textId="42364B5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540F3D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oeficijent smanjenja buke: (ASTM C423:1989): 1,05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637C302" w14:textId="2753074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F3EBD6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AF48E6B" w14:textId="0EEB5B8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D64419E" w:rsidP="1712F987" w:rsidRDefault="5D64419E" w14:paraId="7DFC7FFC" w14:textId="1D934A31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712F987" w:rsidR="5D6441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uključene kukice i vijci koji služe za vješanje panela na zi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6744AA0" w14:textId="6E1FFE1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ADC4FD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34C0CF4" w14:textId="35298B5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EAB8017" w:rsidP="1712F987" w:rsidRDefault="6EAB8017" w14:paraId="2325E2D8" w14:textId="623B7A14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712F987" w:rsidR="6EAB80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aksimalna težina jednog panela: 10kg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F83462F" w14:textId="0D7849E9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092443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C44FA97" w14:textId="3811DDB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F580647" w:rsidP="1712F987" w:rsidRDefault="7F580647" w14:paraId="4EEA5311" w14:textId="032CF033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712F987" w:rsidR="7F58064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aksimalne</w:t>
            </w:r>
            <w:r w:rsidRPr="1712F987" w:rsidR="2E47BD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  <w:r w:rsidRPr="1712F987" w:rsidR="7F58064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dimenzije jednog panela: 120x120c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0ECA9B6" w14:textId="34F4BB4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92B244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B4447E8" w14:textId="24E4DBF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235BFDC" w:rsidP="1712F987" w:rsidRDefault="0235BFDC" w14:paraId="3434883E" w14:textId="432170D7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712F987" w:rsidR="0235BF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Maksimalna debljina panela: 15c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2A0A31D" w14:textId="4E4E732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BFBB2C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794ED4F" w14:textId="4706DE3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6AA70BF" w:rsidP="1712F987" w:rsidRDefault="66AA70BF" w14:paraId="2A4A0CB0" w14:textId="71507730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0"/>
                <w:szCs w:val="20"/>
                <w:lang w:val="hr"/>
              </w:rPr>
            </w:pPr>
            <w:r w:rsidRPr="1712F987" w:rsidR="66AA70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Broj </w:t>
            </w:r>
            <w:r w:rsidRPr="1712F987" w:rsidR="487CDE2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tr</w:t>
            </w:r>
            <w:r w:rsidRPr="1712F987" w:rsidR="77D98F0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e</w:t>
            </w:r>
            <w:r w:rsidRPr="1712F987" w:rsidR="487CDE2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bnih </w:t>
            </w:r>
            <w:r w:rsidRPr="1712F987" w:rsidR="66AA70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panela: </w:t>
            </w:r>
            <w:r w:rsidRPr="1712F987" w:rsidR="0609DE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30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00437A1" w14:textId="0E5C836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6629659B" w14:textId="78BFF16D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75A7CCAC" w14:textId="314755BC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18F3BDAF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25FC917A" w14:textId="0ED40350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3. </w:t>
            </w:r>
            <w:r w:rsidRPr="1712F987" w:rsidR="2895074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Kamera</w:t>
            </w:r>
          </w:p>
        </w:tc>
      </w:tr>
      <w:tr w:rsidR="1712F987" w:rsidTr="1712F987" w14:paraId="244CA867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AE47CD7" w14:textId="6E8A14A8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3218B436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057484C9" w14:textId="28FEF7C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039A222C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620EB4" w14:textId="42AC720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4C41172" w14:textId="5693477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43FB31C" w14:textId="707C8F0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6B549C6B" w14:textId="0892D35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1712F987" w:rsidTr="1712F987" w14:paraId="23A18624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0CDF7E61" w14:textId="000C6C5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4030FFC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E7FF69D" w14:textId="01343F23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D6777AA" w:rsidP="1712F987" w:rsidRDefault="2D6777AA" w14:paraId="4309DE58" w14:textId="75BD7C6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2D6777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oličina</w:t>
            </w:r>
            <w:r w:rsidRPr="1712F987" w:rsidR="2FCE4D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potrebnih kamera: 2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993C3DE" w14:textId="48DF6B2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E565BD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024A715" w14:textId="5B7132BB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EFB74E" w:rsidP="1712F987" w:rsidRDefault="1BEFB74E" w14:paraId="6F982D5B" w14:textId="0EF11FF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712F987" w:rsidR="1BEFB7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inimalno 12 optički zoo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2CB7F4" w14:textId="0C31F8C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12A5AB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E00BBBC" w14:textId="33451157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6F68C33" w:rsidP="1712F987" w:rsidRDefault="26F68C33" w14:paraId="44B4257B" w14:textId="6763F9F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26F68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inimalna rezolucija </w:t>
            </w:r>
            <w:r w:rsidRPr="1712F987" w:rsidR="26F68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Full</w:t>
            </w:r>
            <w:r w:rsidRPr="1712F987" w:rsidR="26F68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HD(1080p)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89E9A01" w14:textId="3FA68D4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924D82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3CD46EC" w14:textId="4D0E8408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161BA6A" w:rsidP="1712F987" w:rsidRDefault="1161BA6A" w14:paraId="73CDB770" w14:textId="689268B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712F987" w:rsidR="1161BA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Video izlazi: minimalno</w:t>
            </w:r>
          </w:p>
          <w:p w:rsidR="3EDFD89E" w:rsidP="1712F987" w:rsidRDefault="3EDFD89E" w14:paraId="46F74D4C" w14:textId="72B410B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1712F987" w:rsidR="3EDFD8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1x 3G-SDI izlaz </w:t>
            </w:r>
          </w:p>
          <w:p w:rsidR="7B156E27" w:rsidP="1712F987" w:rsidRDefault="7B156E27" w14:paraId="7D715EE9" w14:textId="6244DE92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7B156E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x HDMI izlaz</w:t>
            </w:r>
          </w:p>
          <w:p w:rsidR="7B156E27" w:rsidP="1712F987" w:rsidRDefault="7B156E27" w14:paraId="782A3F9A" w14:textId="455DD865">
            <w:pPr>
              <w:pStyle w:val="Normal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7B156E27">
              <w:rPr>
                <w:rFonts w:ascii="Arial" w:hAnsi="Arial" w:eastAsia="Arial" w:cs="Arial"/>
                <w:noProof w:val="0"/>
                <w:lang w:val="hr-HR"/>
              </w:rPr>
              <w:t>1 x RJ45 (HX / NDI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42B6C32" w14:textId="590DFB4D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685BF3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0F6101D" w14:textId="27569B95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0C4BBED" w:rsidP="1712F987" w:rsidRDefault="10C4BBED" w14:paraId="70151680" w14:textId="6C21F62E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10C4BB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Ostala sučelja: minimalno</w:t>
            </w:r>
          </w:p>
          <w:p w:rsidR="10C4BBED" w:rsidP="1712F987" w:rsidRDefault="10C4BBED" w14:paraId="1FCD4E67" w14:textId="6985198F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10C4BB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 x USB Type-A Input</w:t>
            </w:r>
          </w:p>
          <w:p w:rsidR="10C4BBED" w:rsidP="1712F987" w:rsidRDefault="10C4BBED" w14:paraId="756CBA89" w14:textId="4F5A6602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</w:pPr>
            <w:r w:rsidRPr="1712F987" w:rsidR="10C4BB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xBNC (</w:t>
            </w:r>
            <w:r w:rsidRPr="1712F987" w:rsidR="10C4BB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Genlock</w:t>
            </w:r>
            <w:r w:rsidRPr="1712F987" w:rsidR="10C4BB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) Input/Output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5072433" w14:textId="5CB4828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61EA05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BB57772" w14:textId="698BC941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A22E163" w:rsidP="1712F987" w:rsidRDefault="2A22E163" w14:paraId="546088E3" w14:textId="29A858D5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2"/>
                <w:szCs w:val="22"/>
                <w:lang w:val="hr-HR"/>
              </w:rPr>
            </w:pPr>
            <w:r w:rsidRPr="1712F987" w:rsidR="2A22E1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2"/>
                <w:szCs w:val="22"/>
                <w:lang w:val="hr-HR"/>
              </w:rPr>
              <w:t>Po</w:t>
            </w:r>
            <w:r w:rsidRPr="1712F987" w:rsidR="5265A03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2"/>
                <w:szCs w:val="22"/>
                <w:lang w:val="hr-HR"/>
              </w:rPr>
              <w:t>d</w:t>
            </w:r>
            <w:r w:rsidRPr="1712F987" w:rsidR="2A22E1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2"/>
                <w:szCs w:val="22"/>
                <w:lang w:val="hr-HR"/>
              </w:rPr>
              <w:t>rška</w:t>
            </w:r>
            <w:r w:rsidRPr="1712F987" w:rsidR="2A22E1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2"/>
                <w:szCs w:val="22"/>
                <w:lang w:val="hr-HR"/>
              </w:rPr>
              <w:t xml:space="preserve"> za RTMP, RTP, RTSP: 1080p, 720p, 360p at 29.97p, 59.94p, 60p streaming protokol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FC31786" w14:textId="2DB9990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15F408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DB215D5" w14:textId="524004FF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AF5945A" w:rsidP="1712F987" w:rsidRDefault="1AF5945A" w14:paraId="1632339D" w14:textId="67953ADC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1AF594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Senzor slike: </w:t>
            </w:r>
            <w:r w:rsidRPr="1712F987" w:rsidR="6ECF2C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1-Chip 1" CMOS Senso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C4BBD26" w14:textId="561F298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E62BE5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C20C3AF" w14:textId="6C55D8EA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1A55342" w:rsidP="1712F987" w:rsidRDefault="21A55342" w14:paraId="0C4176FE" w14:textId="06B483B7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21A553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Raspon balansa bijele boje</w:t>
            </w:r>
            <w:r w:rsidRPr="1712F987" w:rsidR="0D7F711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: 2000-15000K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829D72C" w14:textId="1E3FBFC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CF3C92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8406C67" w14:textId="10B5AA5A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D84A04" w:rsidP="1712F987" w:rsidRDefault="42D84A04" w14:paraId="4058FD55" w14:textId="4C7C5B8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2D84A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rotokoli: </w:t>
            </w:r>
            <w:r w:rsidRPr="1712F987" w:rsidR="42D84A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IR/RS-422/VISC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58B0CF6" w14:textId="36A12DE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17E54C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718BBAC" w14:textId="4BBA7E8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20EAC5" w:rsidP="1712F987" w:rsidRDefault="6820EAC5" w14:paraId="5A7CC1EC" w14:textId="552759D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6820EAC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Podrška za NDI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E578BE3" w14:textId="24A1F71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990B52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20EAC5" w:rsidP="1712F987" w:rsidRDefault="6820EAC5" w14:paraId="3A824E59" w14:textId="74A92CC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820EAC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20EAC5" w:rsidP="1712F987" w:rsidRDefault="6820EAC5" w14:paraId="2ABB6106" w14:textId="4F09E83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6820EAC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Podrška za PoE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C3A1A28" w14:textId="1CF7385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C52B13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A009700" w:rsidP="1712F987" w:rsidRDefault="5A009700" w14:paraId="68D5BFF0" w14:textId="11205A0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5A009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20EAC5" w:rsidP="1712F987" w:rsidRDefault="6820EAC5" w14:paraId="327449E3" w14:textId="646771EA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6820EAC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PAN, TILT funkcija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D615CD5" w14:textId="79164B0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4D82A6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B19245" w:rsidP="1712F987" w:rsidRDefault="1BB19245" w14:paraId="5A751216" w14:textId="4EBD526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B192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20EAC5" w:rsidP="1712F987" w:rsidRDefault="6820EAC5" w14:paraId="232E88BE" w14:textId="36AB6528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6820EAC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Audio ulazi: minimalno </w:t>
            </w:r>
          </w:p>
          <w:p w:rsidR="6820EAC5" w:rsidP="1712F987" w:rsidRDefault="6820EAC5" w14:paraId="1C71D5ED" w14:textId="64C05F56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6820EAC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1x 3-Pin XLR</w:t>
            </w:r>
          </w:p>
          <w:p w:rsidR="44E35367" w:rsidP="1712F987" w:rsidRDefault="44E35367" w14:paraId="35F12CBF" w14:textId="279382ED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44E3536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1 x 1/8" / 3.5 mm Stereo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D40C705" w14:textId="2CA8278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53E101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A53875" w:rsidP="1712F987" w:rsidRDefault="68A53875" w14:paraId="01422D99" w14:textId="0CD7D33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8A538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A53875" w:rsidP="1712F987" w:rsidRDefault="68A53875" w14:paraId="2E33D548" w14:textId="3E349C0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68A5387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Daljinski upravljač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5C82680" w14:textId="0BE3342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1C8DC7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8A53875" w:rsidP="1712F987" w:rsidRDefault="68A53875" w14:paraId="001C1A35" w14:textId="3D8B43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8A538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4FEDCB1" w:rsidP="1712F987" w:rsidRDefault="34FEDCB1" w14:paraId="341C0407" w14:textId="2FE98C6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34FEDCB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Minimalna udaljenost fokusa: </w:t>
            </w:r>
          </w:p>
          <w:p w:rsidR="34FEDCB1" w:rsidP="1712F987" w:rsidRDefault="34FEDCB1" w14:paraId="31222C83" w14:textId="6A27C03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34FEDCB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Wide: 0.4" / 1.0 cm</w:t>
            </w:r>
          </w:p>
          <w:p w:rsidR="34FEDCB1" w:rsidP="1712F987" w:rsidRDefault="34FEDCB1" w14:paraId="03C58E63" w14:textId="27B1A29A">
            <w:pPr>
              <w:pStyle w:val="Normal"/>
              <w:spacing w:line="240" w:lineRule="auto"/>
              <w:jc w:val="left"/>
            </w:pPr>
            <w:r w:rsidRPr="1712F987" w:rsidR="34FEDCB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Telephoto: 23.6" / 60.0 c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2231B7A" w14:textId="30F59D2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B17048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5611CA2" w:rsidP="1712F987" w:rsidRDefault="05611CA2" w14:paraId="7E134DA4" w14:textId="313A958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05611C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5611CA2" w:rsidP="1712F987" w:rsidRDefault="05611CA2" w14:paraId="3B951E81" w14:textId="386A326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05611CA2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Napajanj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D964161" w14:textId="442577D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31124D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5611CA2" w:rsidP="1712F987" w:rsidRDefault="05611CA2" w14:paraId="3134A729" w14:textId="0D7BC16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05611C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5611CA2" w:rsidP="1712F987" w:rsidRDefault="05611CA2" w14:paraId="7F839EFF" w14:textId="3D04471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05611CA2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E832174" w14:textId="793FFFB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1217270A" w14:textId="7B4055CE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2A8F3862" w14:textId="3DCC6172">
      <w:pPr>
        <w:pStyle w:val="Normal"/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7F3D555E">
        <w:trPr>
          <w:trHeight w:val="360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34FF2445" w:rsidP="1712F987" w:rsidRDefault="34FF2445" w14:paraId="5AB0AC09" w14:textId="1339CEF5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34FF244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794223B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kran za prikaz snimke</w:t>
            </w:r>
            <w:r w:rsidRPr="1712F987" w:rsidR="194975D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i za računalo(</w:t>
            </w:r>
            <w:r w:rsidRPr="1712F987" w:rsidR="194975D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ncoder</w:t>
            </w:r>
            <w:r w:rsidRPr="1712F987" w:rsidR="194975D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)</w:t>
            </w:r>
          </w:p>
        </w:tc>
      </w:tr>
      <w:tr w:rsidR="1712F987" w:rsidTr="1712F987" w14:paraId="27C285CD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7A95616F" w14:textId="13802D1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7C07C249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F132F87" w14:textId="4995DA94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251E48FE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30EEE72" w14:textId="5E8D934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F7271D5" w14:textId="43DFDB0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868A3A6" w14:textId="140D8EB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22607835" w14:textId="753E970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7EC7D6F9" w14:textId="04C06EA6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622ED7CC" w14:textId="0CF70DB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606B9F73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CA8EC21" w14:textId="076B158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7198366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3DDC33A" w14:textId="6EFA949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06CF14B" w:rsidP="1712F987" w:rsidRDefault="006CF14B" w14:paraId="363FD770" w14:textId="0C02989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06CF14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nimalna dijagonala: 27’’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2359634" w14:textId="6B3EA9C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AA5C29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1D399C1" w14:textId="7185EF8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CC2F6FF" w:rsidP="1712F987" w:rsidRDefault="7CC2F6FF" w14:paraId="03F6F922" w14:textId="56F3FA4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7CC2F6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Rezolucija (nativna): minimalno 4K (3840x2160p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AFC3BE0" w14:textId="011633B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A3704C2">
        <w:trPr>
          <w:trHeight w:val="315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4B7CB58" w14:textId="49E9EC5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58703F0" w:rsidP="1712F987" w:rsidRDefault="358703F0" w14:paraId="3BEA5BA0" w14:textId="39BDA02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358703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ip panela: IPS – non glare (matiran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A2FCC95" w14:textId="5F6452C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FEC4B9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2A63626" w14:textId="4687B77A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442EF0B" w:rsidP="1712F987" w:rsidRDefault="0442EF0B" w14:paraId="05BA7E0C" w14:textId="4C042033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442EF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ehnologija osvjetljenja: LE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44D296F" w14:textId="0CA51222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B06E55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958631C" w14:textId="0A9EB13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10CF2CA" w:rsidP="1712F987" w:rsidRDefault="010CF2CA" w14:paraId="477C5772" w14:textId="48D32A8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10CF2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Brzina osvježenja: minimalno 60Hz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58B8692" w14:textId="4F66F7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1324B4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1769AC4" w14:textId="574D621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A952F53" w:rsidP="1712F987" w:rsidRDefault="2A952F53" w14:paraId="38B469D5" w14:textId="761CF423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2A952F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odrška za dinamički prikaz boja: HDR10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436F69B" w14:textId="262DD7C6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54F0A7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9CC09B" w14:textId="6C58AC3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1BF3EC8" w:rsidP="1712F987" w:rsidRDefault="41BF3EC8" w14:paraId="018DC333" w14:textId="524E4E3A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1BF3E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rzina odziva: minimalno 5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FAFBC3E" w14:textId="4C3002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07BDBF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1BF3EC8" w:rsidP="1712F987" w:rsidRDefault="41BF3EC8" w14:paraId="7959079D" w14:textId="3B1F518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712F987" w:rsidR="41BF3E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1BF3EC8" w:rsidP="1712F987" w:rsidRDefault="41BF3EC8" w14:paraId="5735D818" w14:textId="7D1251FF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1BF3E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ut vidljivosti (horzontalo/vertikalno): minimalno 178/178 stupnjev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205B5E" w14:textId="19FA254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0BFBDD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167158B5" w14:textId="6710C9E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6AFCE9CD" w14:textId="69563129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RGB: 100%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AA9350A" w14:textId="735BA2D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F2D0C4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54F45A7B" w14:textId="1EF94A6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4C1F02BD" w14:textId="22974E46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vjetlina: minimalno 350c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3D95B95" w14:textId="15E7C68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463C53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2622B4DD" w14:textId="45F7305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603F17EC" w14:textId="6A5BB03F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ontrast: minimalno 1000:1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574016A" w14:textId="1FA0738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4A4D4B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5B69BB61" w14:textId="10248A8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15522045" w14:textId="1AFF707B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rikaz boje: 1073.7M (10 bit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DD5E4D6" w14:textId="3534107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7F5961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4835E73D" w14:textId="7E865FB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291B5D7" w:rsidP="1712F987" w:rsidRDefault="6291B5D7" w14:paraId="0E14734E" w14:textId="2DBC6913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291B5D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Zvučnici: minimalno 2Wx2W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1692408" w14:textId="2E01CD9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C50385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326117" w:rsidP="1712F987" w:rsidRDefault="65326117" w14:paraId="32C761F0" w14:textId="748A679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53261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20FB0339" w14:textId="172F53DA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riključci: minimalno  </w:t>
            </w:r>
            <w:r>
              <w:br/>
            </w: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USB-C (s minimalno 65W power delivery) </w:t>
            </w:r>
            <w:r>
              <w:br/>
            </w: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DisplayPort 1.2 </w:t>
            </w:r>
            <w:r>
              <w:br/>
            </w: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2x HDMI 2.0 </w:t>
            </w:r>
            <w:r>
              <w:br/>
            </w: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4x USB 3.1 </w:t>
            </w:r>
            <w:r>
              <w:br/>
            </w: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4x USB 3.0 </w:t>
            </w:r>
            <w:r>
              <w:br/>
            </w: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priključak za slusalice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42BB5B2" w14:textId="0C971B1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0926A6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29A450B9" w14:textId="55744A5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2C75E53D" w14:textId="4397793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Sigurnost: Kensington lock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C0AB67B" w14:textId="74A4382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DA5492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580A08CC" w14:textId="5013136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5E042316" w14:textId="5AF5E5B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Ostalo: mogućnost podešavanja monitora po visini, podešavanje rotiranje (lijevo-desno), podešavanje nagib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7E71A1F" w14:textId="293DBA2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9184CF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669458F" w:rsidP="1712F987" w:rsidRDefault="4669458F" w14:paraId="3F31184D" w14:textId="1ECB047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669458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BF8216" w:rsidP="1712F987" w:rsidRDefault="1FBF8216" w14:paraId="27FC4EC7" w14:textId="67CE837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1FBF821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Količina potrebnih monitora: 3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67EBA10" w14:textId="63E5985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936F41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38985497" w14:textId="126B4F9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1712F987" w:rsidR="0B725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E25D14" w:rsidP="1712F987" w:rsidRDefault="79E25D14" w14:paraId="035B012F" w14:textId="6813F1C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79E25D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88101D5" w14:textId="3DC3C7D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26D5A7D3" w14:textId="1686C226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1B625278" w14:textId="485D358A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55B2403B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4139905" w:rsidP="1712F987" w:rsidRDefault="14139905" w14:paraId="0C0B6A10" w14:textId="1367C39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1413990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5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4D43C62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kran za prezentaciju</w:t>
            </w:r>
          </w:p>
        </w:tc>
      </w:tr>
      <w:tr w:rsidR="1712F987" w:rsidTr="1712F987" w14:paraId="4D8D5031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3864D765" w14:textId="2E37AB95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5DD03C8C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2CF57FC" w14:textId="43D565BB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78E2EDD1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F488904" w14:textId="5FBA1D0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DC54DF9" w14:textId="3A96DB2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BC740A0" w14:textId="6084F01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5F276DB4" w14:textId="21BD375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5B2BB442" w14:textId="789E5DC4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2C56A4F7" w14:textId="1C72ABA8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468C60C7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795A8568" w14:textId="7BF9C4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1339385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DFD533C" w14:textId="3BE4448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D6D538B" w:rsidP="1712F987" w:rsidRDefault="0D6D538B" w14:paraId="30174AA9" w14:textId="5114D784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D6D53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aximalna dijagonala: 12,1’’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83E0BB7" w14:textId="61B1139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D03ACD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DFFEBB1" w14:textId="161CD7F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D75EEC2" w:rsidP="1712F987" w:rsidRDefault="0D75EEC2" w14:paraId="4D5D04B5" w14:textId="00C835FD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D75EE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Rezolucija (</w:t>
            </w:r>
            <w:r w:rsidRPr="1712F987" w:rsidR="0D75EE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nativna</w:t>
            </w:r>
            <w:r w:rsidRPr="1712F987" w:rsidR="0D75EE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): minimalno 800x600 (SVGA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7D492EB" w14:textId="5777FD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BF3848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F7F0D94" w14:textId="336DE8B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6FCDC0" w:rsidP="1712F987" w:rsidRDefault="426FCDC0" w14:paraId="1C7DE4C7" w14:textId="2207F50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26F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ehnologija osvjetljenja: LE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B7A7D46" w14:textId="0FB8A15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25D042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FA3BDE9" w14:textId="1C5E6A5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AD5213A" w:rsidP="1712F987" w:rsidRDefault="0AD5213A" w14:paraId="12C3E7DA" w14:textId="2FD9D61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0AD5213A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Ekran </w:t>
            </w:r>
            <w:r w:rsidRPr="1712F987" w:rsidR="0AD5213A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odjetljiv</w:t>
            </w:r>
            <w:r w:rsidRPr="1712F987" w:rsidR="0AD5213A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 xml:space="preserve"> na dodi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4EBDCC0" w14:textId="3DBFFCF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A9B6DA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D19AFE6" w14:textId="1BC827E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B120EA0" w:rsidP="1712F987" w:rsidRDefault="2B120EA0" w14:paraId="37A56E10" w14:textId="64D02058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2B120E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ontrast: minimalno 700:1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8473A7C" w14:textId="388ACFD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75EFA3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242418B" w14:textId="1B9F040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54010CF" w:rsidP="1712F987" w:rsidRDefault="654010CF" w14:paraId="5A290F27" w14:textId="292BC430">
            <w:pPr>
              <w:pStyle w:val="Normal"/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54010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ut vidljivosti (</w:t>
            </w:r>
            <w:r w:rsidRPr="1712F987" w:rsidR="654010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horzontalo</w:t>
            </w:r>
            <w:r w:rsidRPr="1712F987" w:rsidR="654010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/vertikalno): minimalno 160/140 stupnjev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4BAE773" w14:textId="297A7B83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A520CB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AA453BB" w14:textId="1240695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BBEEE5C" w:rsidP="1712F987" w:rsidRDefault="3BBEEE5C" w14:paraId="54495AF7" w14:textId="4C28889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3BBEEE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rzina odziva: minimalno 26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BE95538" w14:textId="1BEE536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AADFEA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8463B39" w14:textId="6D406FD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12C0F02" w:rsidP="1712F987" w:rsidRDefault="612C0F02" w14:paraId="7F7DFD49" w14:textId="050CE86D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12C0F0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vjetlina: minimalno 500nit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AC8007A" w14:textId="1294D3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7FB951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C7FBC43" w:rsidP="1712F987" w:rsidRDefault="3C7FBC43" w14:paraId="60251A0F" w14:textId="2982074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3C7FBC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12C0F02" w:rsidP="1712F987" w:rsidRDefault="612C0F02" w14:paraId="5EC5E064" w14:textId="7D32708C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12C0F0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riključci: minimalno  </w:t>
            </w:r>
            <w:r>
              <w:br/>
            </w:r>
            <w:r w:rsidRPr="1712F987" w:rsidR="612C0F0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DVI Input </w:t>
            </w:r>
            <w:r>
              <w:br/>
            </w:r>
            <w:r w:rsidRPr="1712F987" w:rsidR="612C0F0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1x </w:t>
            </w:r>
            <w:r w:rsidRPr="1712F987" w:rsidR="4626D2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VGA Input (15 pin D-SUB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D26917B" w14:textId="61918B1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2804BE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83528DB" w:rsidP="1712F987" w:rsidRDefault="283528DB" w14:paraId="176D7391" w14:textId="5057F88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283528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83528DB" w:rsidP="1712F987" w:rsidRDefault="283528DB" w14:paraId="30164300" w14:textId="22CAE8D3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283528DB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CDAD08A" w14:textId="4FB91E3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2B1BFA02" w14:textId="7BDBE7F6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6BD70761" w14:textId="60B066F8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16AEC7A7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4AF8DE7A" w:rsidP="1712F987" w:rsidRDefault="4AF8DE7A" w14:paraId="15B7FEA0" w14:textId="0F36D9D9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4AF8DE7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6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03998AC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Govornica</w:t>
            </w:r>
          </w:p>
        </w:tc>
      </w:tr>
      <w:tr w:rsidR="1712F987" w:rsidTr="1712F987" w14:paraId="0F78E2F3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AA0F656" w14:textId="61FE87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04F35D3B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2E6759BE" w14:textId="4C4DDFF8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42D29E93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40CBD69" w14:textId="0AB018C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EBFABBD" w14:textId="1669BA9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17E2DC8" w14:textId="523C353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486A6855" w14:textId="5911E14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2F6A20DB" w14:textId="1E90779B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5ACEA4AE" w14:textId="762364D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608BE94D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100D4873" w14:textId="084ABCCB">
            <w:pPr>
              <w:pStyle w:val="Normal2"/>
              <w:spacing w:after="0" w:line="276" w:lineRule="auto"/>
              <w:ind w:left="10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će karakteristike uređaja</w:t>
            </w:r>
          </w:p>
        </w:tc>
      </w:tr>
      <w:tr w:rsidR="1712F987" w:rsidTr="1712F987" w14:paraId="10538C6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26D9861" w14:textId="6B51120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D64A646" w:rsidP="1712F987" w:rsidRDefault="1D64A646" w14:paraId="0178B94C" w14:textId="5436BE8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1D64A6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Materijal: pleksigla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DA66096" w14:textId="50F2DC6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C115FF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E7C602A" w14:textId="5F9CDD0A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3962A9D" w:rsidP="1712F987" w:rsidRDefault="73962A9D" w14:paraId="5CA18A5E" w14:textId="0919F423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73962A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Dimenzije govornice: minimalno 420x290m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13A90AC" w14:textId="09A2BD2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A43918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BF466E3" w14:textId="20E208C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8065B08" w:rsidP="1712F987" w:rsidRDefault="28065B08" w14:paraId="558ADBD8" w14:textId="1FFEA93F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28065B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Debljina materijala: minimalno 10 m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9B113B1" w14:textId="0AA0403D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BA1989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ACF28F3" w:rsidP="1712F987" w:rsidRDefault="7ACF28F3" w14:paraId="59C8E8D3" w14:textId="20A5FFD9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7ACF28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2AD9399" w:rsidP="1712F987" w:rsidRDefault="22AD9399" w14:paraId="269B4887" w14:textId="48A98A0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1F1F1F"/>
                <w:sz w:val="21"/>
                <w:szCs w:val="21"/>
                <w:lang w:val="hr-HR"/>
              </w:rPr>
            </w:pPr>
            <w:r w:rsidRPr="1712F987" w:rsidR="22AD93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1F1F1F"/>
                <w:sz w:val="22"/>
                <w:szCs w:val="22"/>
                <w:lang w:val="hr-HR"/>
              </w:rPr>
              <w:t xml:space="preserve">Podloga govornice mora biti pod </w:t>
            </w:r>
            <w:r w:rsidRPr="1712F987" w:rsidR="22AD93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1F1F1F"/>
                <w:sz w:val="22"/>
                <w:szCs w:val="22"/>
                <w:lang w:val="hr-HR"/>
              </w:rPr>
              <w:t>kutem</w:t>
            </w:r>
            <w:r w:rsidRPr="1712F987" w:rsidR="22AD93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1F1F1F"/>
                <w:sz w:val="22"/>
                <w:szCs w:val="22"/>
                <w:lang w:val="hr-HR"/>
              </w:rPr>
              <w:t xml:space="preserve"> </w:t>
            </w:r>
            <w:r w:rsidRPr="1712F987" w:rsidR="22AD93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1F1F1F"/>
                <w:sz w:val="21"/>
                <w:szCs w:val="21"/>
                <w:lang w:val="hr-HR"/>
              </w:rPr>
              <w:t xml:space="preserve">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65D89E2" w14:textId="20F0459E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71BEC2C3" w14:textId="254CC668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0D142B2D" w14:textId="4971A8D3">
      <w:pPr>
        <w:pStyle w:val="Normal"/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07D7CA39" w14:textId="6B22FDF4">
      <w:pPr>
        <w:pStyle w:val="Normal"/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3CD4A78F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0DAD1657" w:rsidP="1712F987" w:rsidRDefault="0DAD1657" w14:paraId="7A77214B" w14:textId="70AA51DA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0DAD165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7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10F4C91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ačunalo</w:t>
            </w:r>
            <w:r w:rsidRPr="1712F987" w:rsidR="1DFA90C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  <w:r w:rsidRPr="1712F987" w:rsidR="10F4C91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(</w:t>
            </w:r>
            <w:r w:rsidRPr="1712F987" w:rsidR="10F4C91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ncoder</w:t>
            </w:r>
            <w:r w:rsidRPr="1712F987" w:rsidR="10F4C91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)</w:t>
            </w:r>
          </w:p>
        </w:tc>
      </w:tr>
      <w:tr w:rsidR="1712F987" w:rsidTr="1712F987" w14:paraId="6994E4F1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575F2EFB" w14:textId="54C1CECF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6D344771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A955235" w14:textId="529D5EB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3FF1F477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E1FAA42" w14:textId="161BCDD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D3FE95" w14:textId="54EF69F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0D5C671" w14:textId="59E8E3D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33DFBA05" w14:textId="4D65614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3C1B84D0" w14:textId="511DA1C3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344E28E9" w14:textId="1686A4E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4B116534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4D216FF" w14:textId="0781357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</w:tbl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675"/>
        <w:gridCol w:w="1305"/>
        <w:gridCol w:w="2700"/>
        <w:gridCol w:w="345"/>
        <w:gridCol w:w="1620"/>
        <w:gridCol w:w="1440"/>
        <w:gridCol w:w="1125"/>
      </w:tblGrid>
      <w:tr w:rsidR="1712F987" w:rsidTr="1712F987" w14:paraId="5D2BFB29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F78C2C7" w14:textId="7E6B233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305" w:type="dxa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A355AE4" w14:textId="12939B92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712F987" w:rsidR="1712F98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rocesor</w:t>
            </w:r>
          </w:p>
        </w:tc>
        <w:tc>
          <w:tcPr>
            <w:tcW w:w="3045" w:type="dxa"/>
            <w:gridSpan w:val="2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40F518E" w14:textId="33000212">
            <w:pPr>
              <w:spacing w:after="0"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zultat u Passmark (verzija 10) mjernom testiranju procesora sa tvorničkim postavkama BIOS/UEFI (</w:t>
            </w:r>
            <w:hyperlink r:id="R3e78ca50f1d84f89">
              <w:r w:rsidRPr="1712F987" w:rsidR="1712F987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4"/>
                  <w:szCs w:val="24"/>
                  <w:lang w:val="hr-HR"/>
                </w:rPr>
                <w:t>https://www.cpubenchmark.net/cpu_list.php</w:t>
              </w:r>
            </w:hyperlink>
            <w:r w:rsidRPr="1712F987" w:rsidR="1712F98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najmanje: 31000</w:t>
            </w:r>
          </w:p>
        </w:tc>
        <w:tc>
          <w:tcPr>
            <w:tcW w:w="1620" w:type="dxa"/>
            <w:tcBorders>
              <w:top w:val="nil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EA7E938" w14:textId="7CEC7F6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5507D75" w14:textId="48ABE4B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1E92160" w14:textId="57E6816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2A4A917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BD3CDA9" w14:textId="2508F8B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1C965A0" w14:textId="2206B77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dna memorija (RAM)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B8EA7EB" w14:textId="3B55CE6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emorija: min. 16 GB DDR4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B35F626" w14:textId="0C5FC0A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4F20346" w14:textId="0565D74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FC9F5A5" w14:textId="58A53B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1C2E7CD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3E843DA" w14:textId="40BC4D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0117477" w14:textId="13CF5A89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B3FE4BC" w14:textId="0529F44C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ređaj za pohranu: PCIe NVMe SSD  min.1TB i 4TB HDD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D1FF5C6" w14:textId="67A94E5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1F79938" w14:textId="3ABF373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825944B" w14:textId="4FB26FB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5315AC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02C381F" w14:textId="0010DF1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C11B8D8" w14:textId="592B2623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atična ploč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4ED530B" w14:textId="46E34E49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žava potrebni procesor</w:t>
            </w:r>
            <w:r>
              <w:br/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žava minimalno 4x DDR4 slot 5000Mhz (OC),</w:t>
            </w:r>
            <w:r>
              <w:br/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do minimalno 128GB RAM-a</w:t>
            </w:r>
            <w:r>
              <w:br/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za Thunderbolt</w:t>
            </w:r>
            <w:r>
              <w:br/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7.1 CH HD Audio Codec</w:t>
            </w:r>
          </w:p>
          <w:p w:rsidR="1712F987" w:rsidP="1712F987" w:rsidRDefault="1712F987" w14:paraId="69C77676" w14:textId="3E20E639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režna kartica LAN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EF46116" w14:textId="29BC241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8C33C2E" w14:textId="53AAF03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B0F0EE0" w14:textId="0379D6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4F802A0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7606C72" w14:textId="3A6FAFB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7F9BE6F" w14:textId="1B8328B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A4FEA0C" w14:textId="59FD820D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edicirana grafička kartica, 12GB VRAM GDDR6, RayTracing, video enkodiranje NVENC za H.264 i H.265</w:t>
            </w:r>
            <w:r>
              <w:br/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4x DisplayPort ili 4x HDMI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76AAC3E" w14:textId="0585469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249428C" w14:textId="32E093C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0453482" w14:textId="48F342E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0C6AFC2E">
        <w:trPr>
          <w:trHeight w:val="300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9D9D9" w:themeFill="background1" w:themeFillShade="D9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29A74ED" w14:textId="3EAB414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1712F987" w:rsidTr="1712F987" w14:paraId="221814C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E03DF72" w14:textId="24120B67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6E7243B" w14:textId="3D2D4F7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Bežična mreža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B933187" w14:textId="2DB3C63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WiFi: min. 802.11 a/b/g/n/ac/ax 2.4 + 5 GHz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BF7D1C7" w14:textId="42D75DC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FF9F2EC" w14:textId="205F93C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6E3AB79" w14:textId="4CE5FFC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24C44816">
        <w:trPr>
          <w:trHeight w:val="405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bottom"/>
          </w:tcPr>
          <w:p w:rsidR="1712F987" w:rsidP="1712F987" w:rsidRDefault="1712F987" w14:paraId="4C03E0E0" w14:textId="64C628EC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 i proširenja</w:t>
            </w:r>
          </w:p>
        </w:tc>
      </w:tr>
      <w:tr w:rsidR="1712F987" w:rsidTr="1712F987" w14:paraId="02680E0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10E7F2C" w14:textId="0275B7C5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2EE0FE2" w14:textId="00E5BCB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A74D5BF" w14:textId="09B42F7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PS/2 priključak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6B21EC4" w14:textId="70394EA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EE63231" w14:textId="7478527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27D5F51" w14:textId="7BA102C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0CD1605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9489224" w14:textId="433AF91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7EB11B8" w14:textId="442E6928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E80A6C4" w14:textId="2EF0ABF4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</w:t>
            </w:r>
            <w:r w:rsidRPr="1712F987" w:rsidR="421CE1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Tip-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0FCAB8B" w14:textId="0C9CDF9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DF9063E" w14:textId="68C51CE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E3E1A74" w14:textId="4BAE688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1BE5212B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EA0D9A0" w14:textId="371E6AA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23579CA" w14:textId="42AE2A7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B28AE33" w14:textId="2C298DB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2 Gen2 T</w:t>
            </w:r>
            <w:r w:rsidRPr="1712F987" w:rsidR="458E6A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</w:t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-A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D292E29" w14:textId="26A8C5D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CC58E5B" w14:textId="7EA424D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BD90FB5" w14:textId="5766BA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3C7A0B5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6E1FD19" w14:textId="53EE0A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40B8A98" w14:textId="50BEBAF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2751C56" w14:textId="7068B3F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USB 3.2 Gen2 T</w:t>
            </w:r>
            <w:r w:rsidRPr="1712F987" w:rsidR="0C81CCE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</w:t>
            </w: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-C priključak</w:t>
            </w:r>
          </w:p>
          <w:p w:rsidR="1712F987" w:rsidP="1712F987" w:rsidRDefault="1712F987" w14:paraId="7E5D0720" w14:textId="243C63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CE9428A" w14:textId="11B5CB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2B1FDF1" w14:textId="28CF8A5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E5D88E3" w14:textId="4CAA983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712F987" w:rsidTr="1712F987" w14:paraId="16385E6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5DEE16F" w14:textId="5A86AE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CF12416" w14:textId="3DC3924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E2B9A69" w14:textId="15B99A4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4x USB 2.0 Gen2 priključak</w:t>
            </w:r>
          </w:p>
          <w:p w:rsidR="1712F987" w:rsidP="1712F987" w:rsidRDefault="1712F987" w14:paraId="612FBE64" w14:textId="4742D19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C71C095" w14:textId="3ACB81E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E5CBEEC" w14:textId="6B92E9E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61CE2A8" w14:textId="57FA9D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712F987" w:rsidTr="1712F987" w14:paraId="5EB789E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BBD152C" w14:textId="08EB0FD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B2BC5E6" w14:textId="1B75E62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5E2F2FB" w14:textId="5929669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RJ45 LAN priključak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D33213" w14:textId="1B79884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E28518F" w14:textId="719CA33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8D4E076" w14:textId="1C26968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712F987" w:rsidTr="1712F987" w14:paraId="76FC3A7C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ACC8122" w14:textId="5D53336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CB6EE4C" w14:textId="7685688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6E3D681" w14:textId="4F876DB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3,5mm priključak za slušalice i mikrofon (odvojeni ili kombinirani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0D11820" w14:textId="75BC1A6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73BEEBD" w14:textId="03A0DC9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2AEC58D" w14:textId="5CFBD8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A6E2BE4">
        <w:trPr>
          <w:trHeight w:val="405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3F8D0AF" w14:textId="0DCD94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igurnost</w:t>
            </w:r>
          </w:p>
        </w:tc>
      </w:tr>
      <w:tr w:rsidR="1712F987" w:rsidTr="1712F987" w14:paraId="604E1699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1E74544" w14:textId="1A9F82F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1712F987" w:rsidP="1712F987" w:rsidRDefault="1712F987" w14:paraId="424E90A8" w14:textId="1BC7B372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1712F987" w:rsidP="1712F987" w:rsidRDefault="1712F987" w14:paraId="7E1D2315" w14:textId="368CF151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B8D26FE" w14:textId="0F1AF3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8D6647D" w14:textId="4396FD9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87C894E" w14:textId="3B6E78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C80C2CD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DAD5A30" w14:textId="692C10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1712F987" w:rsidP="1712F987" w:rsidRDefault="1712F987" w14:paraId="752D5BAB" w14:textId="43439C8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1712F987" w:rsidP="1712F987" w:rsidRDefault="1712F987" w14:paraId="2AA5009D" w14:textId="2E459EA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5985E21" w14:textId="39B9190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2CD6249" w14:textId="7752997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CFACB73" w14:textId="349203E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66C2C8B4">
        <w:trPr>
          <w:trHeight w:val="300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A418051" w14:textId="021C94D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tpornost</w:t>
            </w:r>
          </w:p>
        </w:tc>
      </w:tr>
      <w:tr w:rsidR="1712F987" w:rsidTr="1712F987" w14:paraId="39A27E08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A855196" w14:textId="771E4BE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1712F987" w:rsidP="1712F987" w:rsidRDefault="1712F987" w14:paraId="64707693" w14:textId="580A451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center"/>
          </w:tcPr>
          <w:p w:rsidR="1712F987" w:rsidP="1712F987" w:rsidRDefault="1712F987" w14:paraId="77346CB2" w14:textId="52F29AB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ukladno MIL-STD810 testovima za:</w:t>
            </w:r>
          </w:p>
          <w:p w:rsidR="1712F987" w:rsidP="1712F987" w:rsidRDefault="1712F987" w14:paraId="6B5F983D" w14:textId="5D73E2A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visoku temperaturu </w:t>
            </w:r>
          </w:p>
          <w:p w:rsidR="1712F987" w:rsidP="1712F987" w:rsidRDefault="1712F987" w14:paraId="4CE64DD2" w14:textId="02CA12E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nisku temperaturu</w:t>
            </w:r>
          </w:p>
          <w:p w:rsidR="1712F987" w:rsidP="1712F987" w:rsidRDefault="1712F987" w14:paraId="0D992BB3" w14:textId="4ECAC7E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vlagu</w:t>
            </w:r>
          </w:p>
          <w:p w:rsidR="1712F987" w:rsidP="1712F987" w:rsidRDefault="1712F987" w14:paraId="13F9ECA4" w14:textId="406ADBA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vibracije</w:t>
            </w:r>
          </w:p>
          <w:p w:rsidR="1712F987" w:rsidP="1712F987" w:rsidRDefault="1712F987" w14:paraId="56AD8718" w14:textId="37A3957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- pad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3D3E032" w14:textId="579E1FC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3885238" w14:textId="6A37B71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786ADF5" w14:textId="680A417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6D385E64">
        <w:trPr>
          <w:trHeight w:val="405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4284AD4" w14:textId="6FA4F80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1712F987" w:rsidTr="1712F987" w14:paraId="18B1A299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54AA3A" w14:textId="0A479302">
            <w:pPr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81FBC0" w14:textId="00486D9C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</w:t>
            </w:r>
          </w:p>
        </w:tc>
        <w:tc>
          <w:tcPr>
            <w:tcW w:w="270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85B6A5B" w14:textId="2738983C">
            <w:pPr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naga napajanja: minimalno 650W</w:t>
            </w:r>
          </w:p>
        </w:tc>
        <w:tc>
          <w:tcPr>
            <w:tcW w:w="196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CABF4C3" w14:textId="2A085AC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BB5297D" w14:textId="77ADBFD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6D96E0C" w14:textId="35F5F4C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643D5223">
        <w:trPr>
          <w:trHeight w:val="405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FE8D02C" w14:textId="44A3A77E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erativni sustav</w:t>
            </w:r>
          </w:p>
        </w:tc>
      </w:tr>
      <w:tr w:rsidR="1712F987" w:rsidTr="1712F987" w14:paraId="7E4C410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A1064DC" w14:textId="42EFAE2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EE2FC8A" w14:textId="2D2C09B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E72F2A7" w14:textId="26A8598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vornički predinstalirana posljednja inačica 64 bitnog operacijskog sustava s trajnim pravom korištenja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194CAF2" w14:textId="4C71D84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1BFE1FE" w14:textId="7494F03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01FE050" w14:textId="0A52153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4A1C0DA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5D7FEC0" w14:textId="147A689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6A6291F" w14:textId="7620040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205E4A6" w14:textId="3E911E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F02CEBA" w14:textId="0702166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6611604" w14:textId="337C58C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F604D44" w14:textId="08ECDE3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7F346C9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DB98A51" w14:textId="10E7182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0147786" w14:textId="0276B8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A214373" w14:textId="10C508B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4767646" w14:textId="5F234D4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66168D9" w14:textId="3A8B75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307831A" w14:textId="7AAC188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4AEFF0FF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9C5A5BC" w14:textId="79B0A0A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37AE88B" w14:textId="474A832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A5B3914" w14:textId="79CB566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8CE25B5" w14:textId="2E22A81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F981B61" w14:textId="55DF6D2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A556231" w14:textId="3C0FF12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136F6C4E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F78D179" w14:textId="67EC844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2A71EA1" w14:textId="035006C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C6F5224" w14:textId="6C60DF4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DF2E6F1" w14:textId="0B4C578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0E62D0A" w14:textId="299E639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500E7A4" w14:textId="1861A29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265D0200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30F357C" w14:textId="6F246B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B758CD4" w14:textId="25BA5FB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71D5D79" w14:textId="53D30B3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E75DB4B" w14:textId="4D93DCB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1BF67B0" w14:textId="3B24BDA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1D77184" w14:textId="60B758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D7E24D0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8D43367" w14:textId="25BF235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05ECF3D" w14:textId="5DA9CF7C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646B73B" w14:textId="195694C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1B43519" w14:textId="6E9215F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D431F0A" w14:textId="4A810FA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BBDD58F" w14:textId="57E06B5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614DF43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5D85623" w14:textId="2974A93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667D490" w14:textId="281AEA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8E52700" w14:textId="76E12C7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5CC1F3C" w14:textId="2AC4DDA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96904C" w14:textId="7B8720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B6CD4C4" w14:textId="2F8BF22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044D167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8599256" w14:textId="272F5CF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652BBB9" w14:textId="31D7238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880488C" w14:textId="320CC68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48AEC63" w14:textId="3E63854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74BCD75" w14:textId="63137C1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5350C83" w14:textId="0245C85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4FDBD756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CBE5D93" w14:textId="32D71AD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089E869" w14:textId="747A57B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8C22410" w14:textId="348F15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2EF7B1E" w14:textId="403826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277CC68" w14:textId="3D17503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5AD3A26" w14:textId="13F1D49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7B3C7E6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84F9D2E" w14:textId="64D09E1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5E7CF00" w14:textId="3A17DC1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F1CE18F" w14:textId="6FE1F0D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AF62221" w14:textId="56C920B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893311B" w14:textId="561F768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0C4A483" w14:textId="197678C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4682B7E5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D57699C" w14:textId="5A874C9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8CA82BB" w14:textId="7A9DE4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3B00A41" w14:textId="7023F5C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4A76069" w14:textId="0FB291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35B2813" w14:textId="1082FC0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DE8580D" w14:textId="473898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1C0C2D4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433630E" w14:textId="524D8E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640B4AD" w14:textId="07B17F0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70676E7" w14:textId="174C1B4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F542886" w14:textId="1D306EF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5761376" w14:textId="7064864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E45945B" w14:textId="633C85D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924F507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E70ACB1" w14:textId="7BFC6F5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D0EE7D8" w14:textId="39E9CDA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CC32C33" w14:textId="45D07C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DA596ED" w14:textId="2C4A5C6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983544C" w14:textId="727236F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0D1DFB1" w14:textId="3450466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42B3ED0F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F6495F0" w14:textId="14D4796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6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5F193A1" w14:textId="5D0DF68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2C7FB2B" w14:textId="37DBF89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3C9AE79" w14:textId="63A9886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3BDAF87" w14:textId="62FDBA0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E24A8D1" w14:textId="5FA1895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E99698A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2D264AE" w14:textId="69B8905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C0A9189" w14:textId="3C658F4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C5034F8" w14:textId="394443A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00C0BF9" w14:textId="4CCC37C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A96B97C" w14:textId="42776F5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885889" w14:textId="58BE194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7663CDD4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AE814D7" w14:textId="4B4D7BD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8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BA8193D" w14:textId="5F9E6A9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145C370" w14:textId="1FB7A09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D33922F" w14:textId="5593536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DCC8146" w14:textId="2BC856E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11F797D" w14:textId="3F91804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26461D1E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A6CEF8" w14:textId="4C051D3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60E8C7A" w14:textId="6826978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C390F75" w14:textId="214D978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5C7B0EC" w14:textId="5DC1E4E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483EE01" w14:textId="59B7DC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DD80D65" w14:textId="256FBF5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004065A1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C660601" w14:textId="67C245C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12C30CE" w14:textId="4D9B74F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4F7D4E61" w14:textId="7FCD5C0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52795D2" w14:textId="142B834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1A75F2F1" w14:textId="1ACA277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657C2051" w14:textId="06FAC61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5908B8FE">
        <w:trPr>
          <w:trHeight w:val="300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DDA866C" w14:textId="27D5C48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13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840C2DC" w14:textId="7847F67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6783ADE" w14:textId="0AA7999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1620" w:type="dxa"/>
            <w:tcBorders>
              <w:top w:val="single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2AB1438" w14:textId="0995DF6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02130B6" w14:textId="7A8AD2C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9912B09" w14:textId="1EB94AA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1712F987" w:rsidTr="1712F987" w14:paraId="243413FB">
        <w:trPr>
          <w:trHeight w:val="405"/>
        </w:trPr>
        <w:tc>
          <w:tcPr>
            <w:tcW w:w="9210" w:type="dxa"/>
            <w:gridSpan w:val="7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5927BAB0" w14:textId="5CF4E35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1712F987" w:rsidTr="1712F987" w14:paraId="5478E252">
        <w:trPr>
          <w:trHeight w:val="2055"/>
        </w:trPr>
        <w:tc>
          <w:tcPr>
            <w:tcW w:w="6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494484A" w14:textId="392945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130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2D80B0A2" w14:textId="09FFB040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3045" w:type="dxa"/>
            <w:gridSpan w:val="2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14F0ACA" w14:textId="4D82613F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 (osim baterije i miša na minimalno 1 godinu)</w:t>
            </w:r>
          </w:p>
        </w:tc>
        <w:tc>
          <w:tcPr>
            <w:tcW w:w="1620" w:type="dxa"/>
            <w:tcBorders>
              <w:top w:val="nil" w:color="000000" w:themeColor="text1" w:sz="6"/>
              <w:left w:val="nil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7C6B42E0" w14:textId="2D388DD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40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0C969DA8" w14:textId="713394D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90" w:type="dxa"/>
              <w:right w:w="90" w:type="dxa"/>
            </w:tcMar>
            <w:vAlign w:val="top"/>
          </w:tcPr>
          <w:p w:rsidR="1712F987" w:rsidP="1712F987" w:rsidRDefault="1712F987" w14:paraId="387CFB98" w14:textId="058E6FE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3D4E2883" w:rsidP="3D4E2883" w:rsidRDefault="3D4E2883" w14:paraId="53CE3D48" w14:textId="670A29BA">
      <w:pPr>
        <w:pStyle w:val="Normal"/>
      </w:pPr>
    </w:p>
    <w:p w:rsidR="3D4E2883" w:rsidP="1712F987" w:rsidRDefault="3D4E2883" w14:paraId="525EF017" w14:textId="671A8C07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4BB8E94D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2915EE99" w:rsidP="1712F987" w:rsidRDefault="2915EE99" w14:paraId="3C247120" w14:textId="6B6B9AFE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2915EE9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8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27D070D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Capture</w:t>
            </w:r>
            <w:r w:rsidRPr="1712F987" w:rsidR="27D070D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kartica za računalo(</w:t>
            </w:r>
            <w:r w:rsidRPr="1712F987" w:rsidR="27D070D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encoder</w:t>
            </w:r>
            <w:r w:rsidRPr="1712F987" w:rsidR="27D070D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)</w:t>
            </w:r>
          </w:p>
        </w:tc>
      </w:tr>
      <w:tr w:rsidR="1712F987" w:rsidTr="1712F987" w14:paraId="7A523DAD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8E12FF9" w14:textId="54F3E2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0FB7B57D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7FD64EE0" w14:textId="0AA601D3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560C7B48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DF5907A" w14:textId="489CD90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4DA2A23" w14:textId="265AB62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6661D83" w14:textId="387BCBC1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104CCC45" w14:textId="738B865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1C392C93" w14:textId="3E5295CB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392BC259" w14:textId="0E3A7CD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7F67814D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99D6F0D" w14:textId="7396CDC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09A15C4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8699AC6" w14:textId="384256B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9365591" w:rsidP="1712F987" w:rsidRDefault="59365591" w14:paraId="3944B696" w14:textId="7F7C82E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5936559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Vrsta sučelja: </w:t>
            </w:r>
            <w:r w:rsidRPr="1712F987" w:rsidR="5936559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CIe</w:t>
            </w:r>
            <w:r w:rsidRPr="1712F987" w:rsidR="5936559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Gen 2 x4</w:t>
            </w:r>
            <w:r w:rsidRPr="1712F987" w:rsidR="5936559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E7D539" w14:textId="3F8482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D2507F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10D69F7" w14:textId="4A895B2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99CCB5E" w:rsidP="1712F987" w:rsidRDefault="099CCB5E" w14:paraId="46C3E2FB" w14:textId="7183CD7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099CCB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riključci: minimalno 1x HDMI 2.0 i 1x SDI (SD/HD/3G/6G SDI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57FF6DC" w14:textId="200F4E7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B10F7B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BF551EE" w14:textId="2E6CE17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F139D6A" w:rsidP="1712F987" w:rsidRDefault="3F139D6A" w14:paraId="0C731F29" w14:textId="3ACFD503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3F139D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držane rezolucije ulaznih signala: minimalno do 4096 x 2160 do 144 FPS-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D4B1992" w14:textId="4DA13E94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FB1A99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39D1400" w:rsidP="1712F987" w:rsidRDefault="139D1400" w14:paraId="5484BA2D" w14:textId="7A5A6B3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39D14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C6F0474" w:rsidP="1712F987" w:rsidRDefault="7C6F0474" w14:paraId="770E69F7" w14:textId="53967730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7C6F04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držani formati boja i svjetline slike: minimalno 4:2:0 8-bit(NV12, I420, YV12), 4:2:2 8-bit (YUY2, YUYV, UYVY), 4:4:4 8-bit (V308, IYU2, V408, BGR24, BGR3) i 4:4:4 10-bit (V410, Y410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463BB50" w14:textId="083AAB4A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FBB73C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39D1400" w:rsidP="1712F987" w:rsidRDefault="139D1400" w14:paraId="741E0120" w14:textId="7E90BB8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39D14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86168AF" w:rsidP="1712F987" w:rsidRDefault="486168AF" w14:paraId="7764D484" w14:textId="738822D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Specifičnost SDI priključka:</w:t>
            </w:r>
            <w:r>
              <w:br/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- podrška dužine SDI kabla: minimalno - do 330m za SD-SDI signal,</w:t>
            </w:r>
          </w:p>
          <w:p w:rsidR="486168AF" w:rsidP="1712F987" w:rsidRDefault="486168AF" w14:paraId="10B4ADDE" w14:textId="16B2CC0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do 190m za HD-SDI signal, </w:t>
            </w:r>
          </w:p>
          <w:p w:rsidR="486168AF" w:rsidP="1712F987" w:rsidRDefault="486168AF" w14:paraId="1F10D84D" w14:textId="399C26D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do 150m za 3G-SDI signal,</w:t>
            </w:r>
          </w:p>
          <w:p w:rsidR="486168AF" w:rsidP="1712F987" w:rsidRDefault="486168AF" w14:paraId="1E22DD54" w14:textId="3CD1B57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do 75m za 6G-SDI signal</w:t>
            </w:r>
            <w:r>
              <w:br/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podržava minimalno 2K (2048x1080) &amp; 4K (4096x2160)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mod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rada</w:t>
            </w:r>
          </w:p>
          <w:p w:rsidR="486168AF" w:rsidP="1712F987" w:rsidRDefault="486168AF" w14:paraId="2C65AC62" w14:textId="311278C2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Podržava minimalno RGB 4:4:4,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YCbCr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4:4:4,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YCbCr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4:2:2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color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sampling</w:t>
            </w:r>
            <w:r>
              <w:br/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Embedani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zvuk</w:t>
            </w:r>
            <w:r>
              <w:br/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minimalno 10/12-bit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color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1712F987" w:rsidR="486168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depth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E43837B" w14:textId="0FE876F3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C54F56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39D1400" w:rsidP="1712F987" w:rsidRDefault="139D1400" w14:paraId="44A37955" w14:textId="57DDE3D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39D14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8E4696" w:rsidP="1712F987" w:rsidRDefault="4E8E4696" w14:paraId="1240CBD6" w14:textId="6C0915F3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Specifičnost HDMI priključka:</w:t>
            </w:r>
            <w:r>
              <w:br/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- minimalno 594Mhz HDMI reciver</w:t>
            </w:r>
            <w:r>
              <w:br/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- Adaptivni HDMI ekvilajzer</w:t>
            </w:r>
            <w:r>
              <w:br/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minimano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podrška za 8-kanalni IEC60958/IEC61937 audio stream</w:t>
            </w:r>
            <w:r>
              <w:br/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- HDR10 podrška</w:t>
            </w:r>
            <w:r>
              <w:br/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embedani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zvuk</w:t>
            </w:r>
            <w:r>
              <w:br/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- minimalno 8/10/12-bit 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color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1712F987" w:rsidR="4E8E4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depth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15F4786" w14:textId="42ECFD7C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140C96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39D1400" w:rsidP="1712F987" w:rsidRDefault="139D1400" w14:paraId="10A1A6EC" w14:textId="158AC4C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39D14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79DF940" w:rsidP="1712F987" w:rsidRDefault="079DF940" w14:paraId="7AAB2379" w14:textId="3906D8F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079DF9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Hlađenje: mini</w:t>
            </w:r>
            <w:r w:rsidRPr="1712F987" w:rsidR="779F8D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mal</w:t>
            </w:r>
            <w:r w:rsidRPr="1712F987" w:rsidR="079DF9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no</w:t>
            </w:r>
            <w:r w:rsidRPr="1712F987" w:rsidR="079DF9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aktivn</w:t>
            </w:r>
            <w:r w:rsidRPr="1712F987" w:rsidR="079DF9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o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3B79B88" w14:textId="21455F9D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E337B5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39D1400" w:rsidP="1712F987" w:rsidRDefault="139D1400" w14:paraId="25EF69B4" w14:textId="157FC84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39D14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B37E4EA" w:rsidP="1712F987" w:rsidRDefault="5B37E4EA" w14:paraId="0CA759B7" w14:textId="51D75539">
            <w:pPr>
              <w:spacing w:after="0" w:line="276" w:lineRule="auto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5B37E4E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A1633C0" w14:textId="441BF58C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3C32B4C3" w14:textId="7B3278FA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00F65014" w14:textId="7F54A441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6484CD10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2788EDEF" w:rsidP="1712F987" w:rsidRDefault="2788EDEF" w14:paraId="2CEDF077" w14:textId="184316D6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1712F987" w:rsidR="2788EDE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9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42F14EE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NDI pod (NDI uređaj s </w:t>
            </w:r>
            <w:r w:rsidRPr="1712F987" w:rsidR="42F14EE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resetovima</w:t>
            </w:r>
            <w:r w:rsidRPr="1712F987" w:rsidR="42F14EE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)</w:t>
            </w:r>
          </w:p>
        </w:tc>
      </w:tr>
      <w:tr w:rsidR="1712F987" w:rsidTr="1712F987" w14:paraId="7EA53FCA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2B043AC2" w14:textId="3B1F5D9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5790BC9B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0999AC20" w14:textId="197E289C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49232FC0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D9276F1" w14:textId="392EF18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556FEC3" w14:textId="4A741FC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1242765" w14:textId="2F218420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0EA23D0E" w14:textId="3A2584B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7DB8E4BA" w14:textId="22331426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5405B3AB" w14:textId="6292F84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5B83E68A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53886477" w14:textId="1310C80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27DE9D6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61205D9" w14:textId="6912419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A2A030B" w:rsidP="1712F987" w:rsidRDefault="2A2A030B" w14:paraId="58A2E3C2" w14:textId="2A3C087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2A2A03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DI uređaj koji služi kao </w:t>
            </w:r>
            <w:r w:rsidRPr="1712F987" w:rsidR="2A2A03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konverter</w:t>
            </w:r>
            <w:r w:rsidRPr="1712F987" w:rsidR="2A2A03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prema USB izlazu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86DB865" w14:textId="120603D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E7B606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2EC162D" w14:textId="06BEEBB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301514" w:rsidP="1712F987" w:rsidRDefault="4E301514" w14:paraId="6B8BEDDC" w14:textId="7AFD1E6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E3015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koristi NDI izvore kao USB web kameru </w:t>
            </w:r>
            <w:r w:rsidRPr="1712F987" w:rsidR="4E301514"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652B9F6" w14:textId="030CFA7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387EEF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4C3FE57" w14:textId="3C22386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409650C" w:rsidP="1712F987" w:rsidRDefault="3409650C" w14:paraId="59382A4B" w14:textId="20A94E89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340965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ehanički - 4 </w:t>
            </w:r>
            <w:r w:rsidRPr="1712F987" w:rsidR="340965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rogramabilne</w:t>
            </w:r>
            <w:r w:rsidRPr="1712F987" w:rsidR="340965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postavke preko 4 gumba na uređaju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3A8C2B9" w14:textId="44AAD012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CD8858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3F4DEB6" w14:textId="45B9FEB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4AE02EE" w:rsidP="1712F987" w:rsidRDefault="44AE02EE" w14:paraId="50B146CF" w14:textId="56AEA30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Omogućuje spajanje na Zoom, </w:t>
            </w: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Teams</w:t>
            </w: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, </w:t>
            </w: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Meet</w:t>
            </w: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ili bilo koji drugi alat za </w:t>
            </w: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webkonferenciju</w:t>
            </w:r>
            <w:r w:rsidRPr="1712F987" w:rsidR="44AE02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koji podržava USB ulaz web kamer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D057C5A" w14:textId="3CB1674D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F054F2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0D6E5DC5" w14:textId="498D853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90747AC" w:rsidP="1712F987" w:rsidRDefault="790747AC" w14:paraId="01874029" w14:textId="68A9C7B5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790747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Uređaj spojen na NDI mrežu automatski pretražuje izvor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BC2770C" w14:textId="1301D5AB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405D03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4E443BDE" w14:textId="0729DAA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E1C1C95" w:rsidP="1712F987" w:rsidRDefault="3E1C1C95" w14:paraId="09F9E871" w14:textId="4F99790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3E1C1C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držane rezolucije i broj sličica u sekundi: HD 1080p – 25, 29.97, 30, 50, 59.94, 60</w:t>
            </w:r>
          </w:p>
          <w:p w:rsidR="3E1C1C95" w:rsidP="1712F987" w:rsidRDefault="3E1C1C95" w14:paraId="69D17B2E" w14:textId="59715BED">
            <w:pPr>
              <w:pStyle w:val="Normal"/>
              <w:spacing w:line="240" w:lineRule="auto"/>
              <w:jc w:val="left"/>
            </w:pPr>
            <w:r w:rsidRPr="1712F987" w:rsidR="3E1C1C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HD 720p – 50, 59.94, 60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97AD4DF" w14:textId="5F485381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79535B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29D4E6BD" w14:textId="09B9AC8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8D7C9EE" w:rsidP="1712F987" w:rsidRDefault="58D7C9EE" w14:paraId="567DF47A" w14:textId="62211E74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održani video formati: </w:t>
            </w:r>
          </w:p>
          <w:p w:rsidR="58D7C9EE" w:rsidP="1712F987" w:rsidRDefault="58D7C9EE" w14:paraId="7267E00F" w14:textId="1A2ACD6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DI – 1080p60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in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i-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frame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,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low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latency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.</w:t>
            </w:r>
          </w:p>
          <w:p w:rsidR="58D7C9EE" w:rsidP="1712F987" w:rsidRDefault="58D7C9EE" w14:paraId="4E4E430F" w14:textId="3830466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</w:p>
          <w:p w:rsidR="58D7C9EE" w:rsidP="1712F987" w:rsidRDefault="58D7C9EE" w14:paraId="06BFEFAC" w14:textId="4F139273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DI HX2 – 1080p60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in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h.264</w:t>
            </w:r>
          </w:p>
          <w:p w:rsidR="58D7C9EE" w:rsidP="1712F987" w:rsidRDefault="58D7C9EE" w14:paraId="05B22876" w14:textId="66E8FB6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</w:p>
          <w:p w:rsidR="58D7C9EE" w:rsidP="1712F987" w:rsidRDefault="58D7C9EE" w14:paraId="6D1EE506" w14:textId="5D06556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DI HX2 – 1080p60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in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HEVC</w:t>
            </w:r>
          </w:p>
          <w:p w:rsidR="58D7C9EE" w:rsidP="1712F987" w:rsidRDefault="58D7C9EE" w14:paraId="2D834503" w14:textId="4DF39C3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</w:p>
          <w:p w:rsidR="58D7C9EE" w:rsidP="1712F987" w:rsidRDefault="58D7C9EE" w14:paraId="378605DA" w14:textId="1831494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DI HX3 – 1080p60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in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h.264</w:t>
            </w:r>
          </w:p>
          <w:p w:rsidR="58D7C9EE" w:rsidP="1712F987" w:rsidRDefault="58D7C9EE" w14:paraId="3768F499" w14:textId="0D2D517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</w:p>
          <w:p w:rsidR="58D7C9EE" w:rsidP="1712F987" w:rsidRDefault="58D7C9EE" w14:paraId="0A39DB54" w14:textId="5AEFB63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DI HX3 – 1080p60 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in</w:t>
            </w:r>
            <w:r w:rsidRPr="1712F987" w:rsidR="58D7C9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HEVC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0717DAE" w14:textId="13266D43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4C7DB9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617AD2D7" w14:textId="7661257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F9C50D8" w:rsidP="1712F987" w:rsidRDefault="5F9C50D8" w14:paraId="03A610B7" w14:textId="32009BE6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5F9C5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držan video izlaz: USB-C- UVC do 1080 p30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BDCD1E3" w14:textId="62B1C52D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54B5A8E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1BC80488" w14:textId="12C66A7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E25B404" w:rsidP="1712F987" w:rsidRDefault="3E25B404" w14:paraId="68492225" w14:textId="0013FFDD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3E25B4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držani audio izlaz: USB-C-UAC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E680EF4" w14:textId="404E73EB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CA90B3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0E0BC3F8" w14:textId="2F142E8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7CDBAD1" w:rsidP="1712F987" w:rsidRDefault="47CDBAD1" w14:paraId="02A4110B" w14:textId="0ECBABA9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47CDBAD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režna </w:t>
            </w:r>
            <w:r w:rsidRPr="1712F987" w:rsidR="47CDBAD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vezivost</w:t>
            </w:r>
            <w:r w:rsidRPr="1712F987" w:rsidR="47CDBAD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: Ethernet RJ45 1000baseT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272DD60" w14:textId="2C518A36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EAFA0F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5968C510" w14:textId="61B835A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EFB8B39" w:rsidP="1712F987" w:rsidRDefault="6EFB8B39" w14:paraId="108DAF3B" w14:textId="6D58427C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6EFB8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Napajanje </w:t>
            </w:r>
            <w:r w:rsidRPr="1712F987" w:rsidR="6EFB8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PoE</w:t>
            </w:r>
            <w:r w:rsidRPr="1712F987" w:rsidR="6EFB8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(802.11af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C620D8E" w14:textId="73F0A9C6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37A3BB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96E7FD" w:rsidP="1712F987" w:rsidRDefault="1B96E7FD" w14:paraId="4DC7AFF4" w14:textId="4F9194A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1B96E7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1DC020C" w:rsidP="1712F987" w:rsidRDefault="51DC020C" w14:paraId="5F2A0AC3" w14:textId="2BE5BAC4">
            <w:pPr>
              <w:spacing w:after="0" w:line="276" w:lineRule="auto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51DC02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D53BCF1" w14:textId="0021E1AF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3F90A084" w14:textId="59D9F191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664023F2" w14:textId="61EB0914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79667761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6118A2C" w14:textId="236497DC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1712F987" w:rsidR="4B9A1C9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0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7D11EE7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asvjeta</w:t>
            </w:r>
          </w:p>
        </w:tc>
      </w:tr>
      <w:tr w:rsidR="1712F987" w:rsidTr="1712F987" w14:paraId="021B6C36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29C3A728" w14:textId="271433E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4453C57E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03CD5FE7" w14:textId="0238A770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2CAB10D6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3505D26" w14:textId="62698BB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612FB4E" w14:textId="7E0238A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FA4DBB1" w14:textId="0D1AB081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55264D5D" w14:textId="47666AC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77EC09D4" w14:textId="5135BD57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2F424BF4" w14:textId="020F57A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0CE58DC9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19EFD2CE" w14:textId="1C70BC1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0FC0E45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E6234DC" w14:textId="30077A7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C53A12" w:rsidP="1712F987" w:rsidRDefault="7DC53A12" w14:paraId="6D528935" w14:textId="2E4B59B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7DC53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roj potrebnih reflektora: 4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85AD54D" w14:textId="2192E06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091D06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1B7667F" w14:textId="6EB5803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31ECFE6" w:rsidP="1712F987" w:rsidRDefault="031ECFE6" w14:paraId="3BBC405A" w14:textId="11426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31ECFE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Vrsta žarulja: LE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73A5923" w14:textId="231CFC3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C0C67A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A468267" w14:textId="5DD31C0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B26E490" w:rsidP="1712F987" w:rsidRDefault="0B26E490" w14:paraId="69AE8E41" w14:textId="38E80FF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B26E4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Raspon promjenjive temperature boja: 2000-10000K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F647306" w14:textId="3D8D280B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2C5A43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AF64CBD" w14:textId="70C7EF7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7DEE953" w:rsidP="1712F987" w:rsidRDefault="47DEE953" w14:paraId="2311BFA2" w14:textId="1092F8E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7DEE9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istem hlađenja: ventilato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AF82114" w14:textId="5F56FB23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97CEA7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B3174C7" w14:textId="085C3A0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0F421E0" w:rsidP="1712F987" w:rsidRDefault="00F421E0" w14:paraId="55B2459B" w14:textId="093C5230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00F421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ut zrake: minimalno 120 stupnjev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932ACBD" w14:textId="1615F676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B815FA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35F4F2A" w14:textId="38C7BBC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959DF27" w:rsidP="1712F987" w:rsidRDefault="1959DF27" w14:paraId="5F0D91EF" w14:textId="456E624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1959DF2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Raspon boja: full RGB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E05CBE1" w14:textId="6DC98A7B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2D9EA8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304B05C" w:rsidP="1712F987" w:rsidRDefault="6304B05C" w14:paraId="60612B31" w14:textId="7D8F61A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304B0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1DBB90E" w:rsidP="1712F987" w:rsidRDefault="51DBB90E" w14:paraId="2819A749" w14:textId="466C92C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51DBB90E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Standardi preciznosti boja: CRI 95, TLCI 95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AE31D26" w14:textId="2AA47AA0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7883BE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304B05C" w:rsidP="1712F987" w:rsidRDefault="6304B05C" w14:paraId="72301E76" w14:textId="1E24F7B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304B0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BA34571" w:rsidP="1712F987" w:rsidRDefault="5BA34571" w14:paraId="4DC20228" w14:textId="11F7712B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5BA3457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Mogućnost prigušivanj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70E7C5A" w14:textId="0821AB5B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7EEA52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304B05C" w:rsidP="1712F987" w:rsidRDefault="6304B05C" w14:paraId="158EA94E" w14:textId="66C85B6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304B0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CAB50F1" w:rsidP="1712F987" w:rsidRDefault="7CAB50F1" w14:paraId="400367E6" w14:textId="1CFE0C4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7CAB50F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DMX konektor: 5 pinski XL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257B8C7" w14:textId="257C5356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3D0510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304B05C" w:rsidP="1712F987" w:rsidRDefault="6304B05C" w14:paraId="75DEC564" w14:textId="37B3B6C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6304B0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D8EFB02" w:rsidP="1712F987" w:rsidRDefault="4D8EFB02" w14:paraId="07971A7F" w14:textId="10DE6F1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4D8EFB02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Opcije daljinskog upravljanja: Bluetooth, DMX, Wireles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B7FFD06" w14:textId="004184A4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ED2B9C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010B7CE" w:rsidP="1712F987" w:rsidRDefault="4010B7CE" w14:paraId="529212D9" w14:textId="1A6888B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010B7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010B7CE" w:rsidP="1712F987" w:rsidRDefault="4010B7CE" w14:paraId="431A3C6C" w14:textId="4823B74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  <w:r w:rsidRPr="1712F987" w:rsidR="4010B7CE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  <w:t>Stalak za montažu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96CA5B0" w14:textId="766A4CA6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0B9EDBB3" w14:textId="42F43906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1712F987" w:rsidRDefault="3D4E2883" w14:paraId="51CDA831" w14:textId="4CCC37CD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735D7AD1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351BA88E" w14:textId="4689310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1712F987" w:rsidR="7DC569C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59A6E24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lušalice</w:t>
            </w:r>
          </w:p>
        </w:tc>
      </w:tr>
      <w:tr w:rsidR="1712F987" w:rsidTr="1712F987" w14:paraId="537B19EF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00BF8298" w14:textId="11AD3658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422BEFC4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8540A6F" w14:textId="4CB7C9D9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12A40108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EE7FDFB" w14:textId="1DF03DD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1AC92D0" w14:textId="508703B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DAE521C" w14:textId="0BD1E19D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77BD6E64" w14:textId="1D66DF6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085FD864" w14:textId="50E46CF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2FB34EC0" w14:textId="0F4DE89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23B6A5E7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50150EBC" w14:textId="081AD3D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23528C2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EB50C00" w14:textId="7004A21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35AE53A" w:rsidP="1712F987" w:rsidRDefault="435AE53A" w14:paraId="5638378F" w14:textId="119324EC">
            <w:pPr>
              <w:spacing w:after="0" w:line="240" w:lineRule="auto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Vrsta: zatvorene dinamičke studijske (</w:t>
            </w: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around</w:t>
            </w: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the</w:t>
            </w: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ear</w:t>
            </w:r>
            <w:r w:rsidRPr="1712F987" w:rsidR="435AE5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5E6045B" w14:textId="2EFDCD5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9DF251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4BA5AD8" w14:textId="143EDAA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BF9FD8B" w:rsidP="1712F987" w:rsidRDefault="0BF9FD8B" w14:paraId="51BB460E" w14:textId="6461066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0BF9FD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Frekvencija odziva: minimalno 5 do 35000 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C170F1B" w14:textId="35ADFA5A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08EA70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EBC5771" w14:textId="3671735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2CC15B" w:rsidP="1712F987" w:rsidRDefault="422CC15B" w14:paraId="3B8154BF" w14:textId="03F712F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422CC1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Maksimalna impedancija: minimalno 250 </w:t>
            </w:r>
            <w:r w:rsidRPr="1712F987" w:rsidR="422CC1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  <w:t>oh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007F5DB" w14:textId="479CEA62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D22A84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A634B17" w14:textId="4ADD4B4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C0D3CAE" w:rsidP="1712F987" w:rsidRDefault="4C0D3CAE" w14:paraId="612FCFFC" w14:textId="6C0FB8E5">
            <w:pPr>
              <w:spacing w:after="0" w:line="276" w:lineRule="auto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C0D3C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BF56C95" w14:textId="629E1894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75A1FDB4" w14:textId="0138ECCC">
      <w:pPr/>
    </w:p>
    <w:p w:rsidR="3D4E2883" w:rsidP="1712F987" w:rsidRDefault="3D4E2883" w14:paraId="6EA3A1F8" w14:textId="0570A9C0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6875973B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739E289" w14:textId="61D3D3D1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1712F987" w:rsidR="65150C2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2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50A525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Bežični naglavni m</w:t>
            </w:r>
            <w:r w:rsidRPr="1712F987" w:rsidR="547D7E8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ikrofon</w:t>
            </w:r>
          </w:p>
        </w:tc>
      </w:tr>
      <w:tr w:rsidR="1712F987" w:rsidTr="1712F987" w14:paraId="3000E2BA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3A852CEE" w14:textId="7EEFAD2E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043311B9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298506B4" w14:textId="1731CAF7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39E8EF1C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F909B2A" w14:textId="3786348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7759361" w14:textId="15E34E4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1D83102" w14:textId="295E3C5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30031124" w14:textId="1EB3212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4BE709E5" w14:textId="532A0DE1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77C9605C" w14:textId="2C66F5D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7D0A0381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1B13F5A" w14:textId="7AAAC78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608BF64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7920084" w14:textId="3816146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9A3B14A" w:rsidP="1712F987" w:rsidRDefault="59A3B14A" w14:paraId="55A88A08" w14:textId="484D6973">
            <w:pPr>
              <w:spacing w:after="0" w:line="276" w:lineRule="auto"/>
              <w:jc w:val="both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59A3B1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Mogućnost podešavanja minimalno 1680 UHV frekvencija za prije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A2F9F07" w14:textId="237E2F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AFB5AC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7D120EA" w14:textId="7B44BA3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C46C630" w:rsidP="1712F987" w:rsidRDefault="4C46C630" w14:paraId="2FE31B07" w14:textId="053B0AC7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C46C63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Raspon B-Band frekvencije: minimalno 625 do 668M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D7AFAF7" w14:textId="69331A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E011BA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D62B3EC" w14:textId="05DC004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685F9A1" w:rsidP="1712F987" w:rsidRDefault="2685F9A1" w14:paraId="22ADF732" w14:textId="47C2E4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2685F9A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 xml:space="preserve">Antenski konektori: minimalno 2 BNC </w:t>
            </w:r>
            <w:r w:rsidRPr="1712F987" w:rsidR="2685F9A1"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294AA9A5" w14:textId="14EBB32D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76EFC18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1A21ECD" w14:textId="06B5087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C87228A" w:rsidP="1712F987" w:rsidRDefault="4C87228A" w14:paraId="4DFFDE3A" w14:textId="2413E9D6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4C8722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Audio izlaz: minimalno 1x nebalansirani 6.3 mm jack utor (min: 12dBu) i 1x balansirani XLR utor (min: 18dBu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F6B94B3" w14:textId="0DA62961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AEABA4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29544338" w14:textId="0146D9D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03E24AA" w:rsidP="1712F987" w:rsidRDefault="503E24AA" w14:paraId="2C05781B" w14:textId="00A88CDE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503E24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Nominalna devijacija: minimalno +/- 24 k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1D36298" w14:textId="0A586DAD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249CF2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7453F0D0" w14:textId="14527EB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8342004" w:rsidP="1712F987" w:rsidRDefault="48342004" w14:paraId="2C2B9A4F" w14:textId="29A4D2B1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483420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Maksimalna devijacija: minimalno +/- 48 k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9715372" w14:textId="66D700CF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A8E56F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59501A8A" w14:textId="7116120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10A18D" w:rsidP="1712F987" w:rsidRDefault="1B10A18D" w14:paraId="66186D4A" w14:textId="47306235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1B10A1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Prikaz napunjenosti baterije preko LCD ekran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7694BFA" w14:textId="65781B28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461F69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20DD7AE2" w14:textId="098191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1CF108C" w:rsidP="1712F987" w:rsidRDefault="41CF108C" w14:paraId="76729DFF" w14:textId="46879D94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41CF108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Udaljenost prijenosa signala: minimalno 100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B93CC5F" w14:textId="3DF005E3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FA7F6A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712D4E43" w14:textId="1144EED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0181230" w:rsidP="1712F987" w:rsidRDefault="50181230" w14:paraId="3E6B0BF2" w14:textId="1B3F4217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5018123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Podešavanje propusnosti: minimalno 42M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0049896" w14:textId="630CFB6E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B68EDC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7C5A0B93" w14:textId="5C9808B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1C111F3" w:rsidP="1712F987" w:rsidRDefault="41C111F3" w14:paraId="1A791ABD" w14:textId="66641BA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-HR"/>
              </w:rPr>
            </w:pPr>
            <w:r w:rsidRPr="1712F987" w:rsidR="41C111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Integrirani ekvilajzer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184F3B7" w14:textId="01E05E71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60A2790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65B04C" w:rsidP="1712F987" w:rsidRDefault="4E65B04C" w14:paraId="354E58DD" w14:textId="3D41317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4E65B0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0D4E7D9" w:rsidP="1712F987" w:rsidRDefault="30D4E7D9" w14:paraId="4C67051E" w14:textId="1EBDC321">
            <w:pPr>
              <w:spacing w:after="0" w:line="276" w:lineRule="auto"/>
              <w:rPr>
                <w:rFonts w:ascii="Arial" w:hAnsi="Arial" w:eastAsia="Arial" w:cs="Arial"/>
                <w:noProof w:val="0"/>
                <w:sz w:val="22"/>
                <w:szCs w:val="22"/>
                <w:lang w:val="hr-HR"/>
              </w:rPr>
            </w:pPr>
            <w:r w:rsidRPr="1712F987" w:rsidR="30D4E7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B2B2E85" w14:textId="486D7AAB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11F4AE72" w14:textId="2363A0A5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712F987" w:rsidTr="1712F987" w14:paraId="271BCAAA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58303C48" w14:textId="7B3F5BDD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1712F987" w:rsidR="4B4F7A3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3</w:t>
            </w: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1712F987" w:rsidR="50C90C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Bežični laserski p</w:t>
            </w:r>
            <w:r w:rsidRPr="1712F987" w:rsidR="047F295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ezenter</w:t>
            </w:r>
          </w:p>
        </w:tc>
      </w:tr>
      <w:tr w:rsidR="1712F987" w:rsidTr="1712F987" w14:paraId="6855EAF0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439C3258" w14:textId="7EEFAD2E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712F987" w:rsidTr="1712F987" w14:paraId="52148C6D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631CAB0F" w14:textId="1731CAF7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712F987" w:rsidTr="1712F987" w14:paraId="78026A4A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7AF28AC" w14:textId="3786348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7317A990" w14:textId="15E34E4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5E42206" w14:textId="295E3C53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712F987" w:rsidP="1712F987" w:rsidRDefault="1712F987" w14:paraId="782AAC80" w14:textId="1EB3212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712F987" w:rsidP="1712F987" w:rsidRDefault="1712F987" w14:paraId="1C8BC167" w14:textId="532A0DE1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1712F987" w:rsidP="1712F987" w:rsidRDefault="1712F987" w14:paraId="18FB5B05" w14:textId="2C66F5D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712F987" w:rsidTr="1712F987" w14:paraId="1A9116B2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712F987" w:rsidP="1712F987" w:rsidRDefault="1712F987" w14:paraId="30F3B1C6" w14:textId="7AAAC78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712F987" w:rsidTr="1712F987" w14:paraId="1AF400D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4511A41" w14:textId="3816146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78A8A8" w:rsidP="1712F987" w:rsidRDefault="6C78A8A8" w14:paraId="1FCE684B" w14:textId="7BE2714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6C78A8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</w:t>
            </w:r>
            <w:r w:rsidRPr="1712F987" w:rsidR="1358FB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lasa lasera: klasa 2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62F884FE" w14:textId="237E2F9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4CCE766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5BA81D51" w14:textId="7B44BA3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694CC0F" w:rsidP="1712F987" w:rsidRDefault="2694CC0F" w14:paraId="0A95B61B" w14:textId="330E30E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2694CC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</w:t>
            </w:r>
            <w:r w:rsidRPr="1712F987" w:rsidR="29976F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aksimalna izlazna snaga: manje od 1mW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056F469" w14:textId="69331A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11EE77A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0350EF4F" w14:textId="05DC004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72552AE" w:rsidP="1712F987" w:rsidRDefault="472552AE" w14:paraId="0929FAEB" w14:textId="5987AD0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72552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valna duljina: 640～660 nm (crveno svjetlo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11DF521" w14:textId="14EBB32D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061770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628619A" w14:textId="06B5087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1712F987" w:rsidR="1712F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C545C05" w:rsidP="1712F987" w:rsidRDefault="7C545C05" w14:paraId="69EE55E6" w14:textId="72DA0F7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7C545C0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rajanje baterije (laserski pokazivač): maksimalno 20 sati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35950139" w14:textId="0DA62961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3776043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8661F9A" w:rsidP="1712F987" w:rsidRDefault="58661F9A" w14:paraId="22851169" w14:textId="65E4EC7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58661F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802B1FC" w:rsidP="1712F987" w:rsidRDefault="4802B1FC" w14:paraId="4CB89241" w14:textId="5F3C6427">
            <w:pPr>
              <w:pStyle w:val="Normal"/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802B1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rajanje baterije (prezenter): maksimalno 1050 sati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9EE517B" w14:textId="2ED29DCA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256ED5D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8661F9A" w:rsidP="1712F987" w:rsidRDefault="58661F9A" w14:paraId="657176B2" w14:textId="144473A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58661F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E07ECFA" w:rsidP="1712F987" w:rsidRDefault="4E07ECFA" w14:paraId="4E62D7DB" w14:textId="71F421C5">
            <w:pPr>
              <w:pStyle w:val="Normal"/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4E07EC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ežični domet: minimalno 15 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1D8A4A53" w14:textId="3A6B7675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712F987" w:rsidTr="1712F987" w14:paraId="0155F9D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8661F9A" w:rsidP="1712F987" w:rsidRDefault="58661F9A" w14:paraId="27EF5BA5" w14:textId="71E31E7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712F987" w:rsidR="58661F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8F68FDE" w:rsidP="1712F987" w:rsidRDefault="38F68FDE" w14:paraId="484308B7" w14:textId="45E1AEEF">
            <w:pPr>
              <w:pStyle w:val="Normal"/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1712F987" w:rsidR="38F68F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ežična tehnologija: bežična veza na 2,4 G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712F987" w:rsidP="1712F987" w:rsidRDefault="1712F987" w14:paraId="422EBA71" w14:textId="056A169C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1712F987" w:rsidRDefault="3D4E2883" w14:paraId="49E002D8" w14:textId="25D696C5">
      <w:pPr>
        <w:pStyle w:val="Normal"/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r-HR"/>
        </w:rPr>
      </w:pPr>
    </w:p>
    <w:p w:rsidR="3D4E2883" w:rsidP="3D4E2883" w:rsidRDefault="3D4E2883" w14:paraId="46A02D3C" w14:textId="2F240283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1">
    <w:nsid w:val="615cd5e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1f5c2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8">
    <w:abstractNumId w:val="41"/>
  </w:num>
  <w:num w:numId="47">
    <w:abstractNumId w:val="40"/>
  </w: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59D7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CF14B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21E0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0CF2CA"/>
    <w:rsid w:val="012525F3"/>
    <w:rsid w:val="013A6EF7"/>
    <w:rsid w:val="0161607E"/>
    <w:rsid w:val="0180EACF"/>
    <w:rsid w:val="0182CA14"/>
    <w:rsid w:val="01870766"/>
    <w:rsid w:val="018EA373"/>
    <w:rsid w:val="01CAEC80"/>
    <w:rsid w:val="01CF581F"/>
    <w:rsid w:val="01D12632"/>
    <w:rsid w:val="01E2BBF2"/>
    <w:rsid w:val="01F6D2B9"/>
    <w:rsid w:val="02194867"/>
    <w:rsid w:val="021B34D4"/>
    <w:rsid w:val="021D808F"/>
    <w:rsid w:val="0225532B"/>
    <w:rsid w:val="0235717E"/>
    <w:rsid w:val="0235BFDC"/>
    <w:rsid w:val="023BC266"/>
    <w:rsid w:val="027948E4"/>
    <w:rsid w:val="028850CE"/>
    <w:rsid w:val="0289E0B0"/>
    <w:rsid w:val="02E13A91"/>
    <w:rsid w:val="02EB3680"/>
    <w:rsid w:val="02EFF69E"/>
    <w:rsid w:val="02F3309D"/>
    <w:rsid w:val="02F95347"/>
    <w:rsid w:val="030E233D"/>
    <w:rsid w:val="031ECFE6"/>
    <w:rsid w:val="03202464"/>
    <w:rsid w:val="03340717"/>
    <w:rsid w:val="0342B2A6"/>
    <w:rsid w:val="0351D718"/>
    <w:rsid w:val="03594D74"/>
    <w:rsid w:val="035C88B2"/>
    <w:rsid w:val="036FC5C8"/>
    <w:rsid w:val="03714BBC"/>
    <w:rsid w:val="03755F10"/>
    <w:rsid w:val="0392177A"/>
    <w:rsid w:val="03998AC4"/>
    <w:rsid w:val="039CDE13"/>
    <w:rsid w:val="03AFFDCF"/>
    <w:rsid w:val="03D7DC42"/>
    <w:rsid w:val="03DA0B38"/>
    <w:rsid w:val="03ECFF49"/>
    <w:rsid w:val="03FB8D23"/>
    <w:rsid w:val="04030110"/>
    <w:rsid w:val="0412D4E5"/>
    <w:rsid w:val="042B9AC5"/>
    <w:rsid w:val="0442EF0B"/>
    <w:rsid w:val="045CC6B5"/>
    <w:rsid w:val="045D0C27"/>
    <w:rsid w:val="046E610D"/>
    <w:rsid w:val="0470C502"/>
    <w:rsid w:val="04798244"/>
    <w:rsid w:val="047F295A"/>
    <w:rsid w:val="0483D003"/>
    <w:rsid w:val="0487896A"/>
    <w:rsid w:val="04A2A5CD"/>
    <w:rsid w:val="04B4F5BB"/>
    <w:rsid w:val="04B8308C"/>
    <w:rsid w:val="04CE1E18"/>
    <w:rsid w:val="04EDA779"/>
    <w:rsid w:val="04F3E8C6"/>
    <w:rsid w:val="04F7032B"/>
    <w:rsid w:val="05112F71"/>
    <w:rsid w:val="054A4455"/>
    <w:rsid w:val="054BC3CE"/>
    <w:rsid w:val="05551879"/>
    <w:rsid w:val="05611CA2"/>
    <w:rsid w:val="05635514"/>
    <w:rsid w:val="056F8DDC"/>
    <w:rsid w:val="0578E1B6"/>
    <w:rsid w:val="05A8B8AE"/>
    <w:rsid w:val="05BF3A76"/>
    <w:rsid w:val="05CE30A7"/>
    <w:rsid w:val="0604B4FB"/>
    <w:rsid w:val="0609DEBC"/>
    <w:rsid w:val="060E819B"/>
    <w:rsid w:val="06337145"/>
    <w:rsid w:val="0634D73F"/>
    <w:rsid w:val="063B821E"/>
    <w:rsid w:val="0655E6F3"/>
    <w:rsid w:val="06611A9C"/>
    <w:rsid w:val="0667DDB4"/>
    <w:rsid w:val="0680D731"/>
    <w:rsid w:val="06814C31"/>
    <w:rsid w:val="06A2AACF"/>
    <w:rsid w:val="06AADBE0"/>
    <w:rsid w:val="06C0CB55"/>
    <w:rsid w:val="06CBB9A8"/>
    <w:rsid w:val="06DF2DFD"/>
    <w:rsid w:val="06ECB98A"/>
    <w:rsid w:val="06ED738C"/>
    <w:rsid w:val="06F47C48"/>
    <w:rsid w:val="06F5EA0B"/>
    <w:rsid w:val="070080D8"/>
    <w:rsid w:val="07031C57"/>
    <w:rsid w:val="0749FE2A"/>
    <w:rsid w:val="07588CFE"/>
    <w:rsid w:val="076CAC9E"/>
    <w:rsid w:val="0787BAE8"/>
    <w:rsid w:val="0789EEA6"/>
    <w:rsid w:val="079DF940"/>
    <w:rsid w:val="079EA5FE"/>
    <w:rsid w:val="07C26660"/>
    <w:rsid w:val="07C367C1"/>
    <w:rsid w:val="0810A41B"/>
    <w:rsid w:val="08433A1D"/>
    <w:rsid w:val="085C2162"/>
    <w:rsid w:val="085C5799"/>
    <w:rsid w:val="0869F8B5"/>
    <w:rsid w:val="0876C020"/>
    <w:rsid w:val="0878E7A7"/>
    <w:rsid w:val="0882C1B3"/>
    <w:rsid w:val="08A1E95D"/>
    <w:rsid w:val="08A76A38"/>
    <w:rsid w:val="08AB5106"/>
    <w:rsid w:val="08B7795F"/>
    <w:rsid w:val="08EC04FE"/>
    <w:rsid w:val="0905D169"/>
    <w:rsid w:val="09131F88"/>
    <w:rsid w:val="0933F90C"/>
    <w:rsid w:val="0934A931"/>
    <w:rsid w:val="09684F4A"/>
    <w:rsid w:val="09808582"/>
    <w:rsid w:val="09811CA9"/>
    <w:rsid w:val="099CCB5E"/>
    <w:rsid w:val="09B7ABDB"/>
    <w:rsid w:val="09C1189C"/>
    <w:rsid w:val="09F9F718"/>
    <w:rsid w:val="0A00B62A"/>
    <w:rsid w:val="0A2FCAF5"/>
    <w:rsid w:val="0A356EB3"/>
    <w:rsid w:val="0A3C1CF4"/>
    <w:rsid w:val="0A3D0000"/>
    <w:rsid w:val="0A60A4D5"/>
    <w:rsid w:val="0A769AFE"/>
    <w:rsid w:val="0A7FBFA7"/>
    <w:rsid w:val="0A9F0AB7"/>
    <w:rsid w:val="0AA03DD6"/>
    <w:rsid w:val="0AAA6527"/>
    <w:rsid w:val="0ABE64E7"/>
    <w:rsid w:val="0AD058D2"/>
    <w:rsid w:val="0AD5106A"/>
    <w:rsid w:val="0AD5213A"/>
    <w:rsid w:val="0AD6EA65"/>
    <w:rsid w:val="0AF6CAEE"/>
    <w:rsid w:val="0AFDC493"/>
    <w:rsid w:val="0B1841ED"/>
    <w:rsid w:val="0B26BD27"/>
    <w:rsid w:val="0B26E490"/>
    <w:rsid w:val="0B28FA14"/>
    <w:rsid w:val="0B300ED3"/>
    <w:rsid w:val="0B57472A"/>
    <w:rsid w:val="0B5CE8FD"/>
    <w:rsid w:val="0B6C0CE9"/>
    <w:rsid w:val="0B72506A"/>
    <w:rsid w:val="0B88BF3B"/>
    <w:rsid w:val="0B898B64"/>
    <w:rsid w:val="0BD845AA"/>
    <w:rsid w:val="0BD8F508"/>
    <w:rsid w:val="0BE2A05B"/>
    <w:rsid w:val="0BEF6844"/>
    <w:rsid w:val="0BF9C350"/>
    <w:rsid w:val="0BF9FD8B"/>
    <w:rsid w:val="0C0E3CAC"/>
    <w:rsid w:val="0C239ECD"/>
    <w:rsid w:val="0C53463E"/>
    <w:rsid w:val="0C5D5FC9"/>
    <w:rsid w:val="0C81CCE2"/>
    <w:rsid w:val="0C881B43"/>
    <w:rsid w:val="0CB3EDA0"/>
    <w:rsid w:val="0CCCE111"/>
    <w:rsid w:val="0CDBA241"/>
    <w:rsid w:val="0CEA370A"/>
    <w:rsid w:val="0CEBDBBA"/>
    <w:rsid w:val="0D187FB3"/>
    <w:rsid w:val="0D1B94C2"/>
    <w:rsid w:val="0D1FC9A5"/>
    <w:rsid w:val="0D236387"/>
    <w:rsid w:val="0D2CE4CF"/>
    <w:rsid w:val="0D3301EE"/>
    <w:rsid w:val="0D40342A"/>
    <w:rsid w:val="0D46A38F"/>
    <w:rsid w:val="0D59A729"/>
    <w:rsid w:val="0D6CCA80"/>
    <w:rsid w:val="0D6D538B"/>
    <w:rsid w:val="0D6E0B5A"/>
    <w:rsid w:val="0D75EEC2"/>
    <w:rsid w:val="0D787D0F"/>
    <w:rsid w:val="0D7F3047"/>
    <w:rsid w:val="0D7F7115"/>
    <w:rsid w:val="0D804E3F"/>
    <w:rsid w:val="0D86D6FB"/>
    <w:rsid w:val="0DAD1657"/>
    <w:rsid w:val="0DC60DAE"/>
    <w:rsid w:val="0DF3C14A"/>
    <w:rsid w:val="0E12F914"/>
    <w:rsid w:val="0E154353"/>
    <w:rsid w:val="0E1F506E"/>
    <w:rsid w:val="0E53FE1E"/>
    <w:rsid w:val="0E5400A8"/>
    <w:rsid w:val="0E585B46"/>
    <w:rsid w:val="0E60C3EC"/>
    <w:rsid w:val="0E6115AE"/>
    <w:rsid w:val="0E68B172"/>
    <w:rsid w:val="0E68C218"/>
    <w:rsid w:val="0E938DAC"/>
    <w:rsid w:val="0EAE29AB"/>
    <w:rsid w:val="0EBA9311"/>
    <w:rsid w:val="0EBF33E8"/>
    <w:rsid w:val="0EC582AC"/>
    <w:rsid w:val="0ED16DEC"/>
    <w:rsid w:val="0EE0958D"/>
    <w:rsid w:val="0EE82058"/>
    <w:rsid w:val="0EEEDEEF"/>
    <w:rsid w:val="0F033891"/>
    <w:rsid w:val="0F1A3A66"/>
    <w:rsid w:val="0F267A53"/>
    <w:rsid w:val="0F30581C"/>
    <w:rsid w:val="0F3BE7B2"/>
    <w:rsid w:val="0F41F1A1"/>
    <w:rsid w:val="0F577FE3"/>
    <w:rsid w:val="0F5E9626"/>
    <w:rsid w:val="0FA766E2"/>
    <w:rsid w:val="0FB13E39"/>
    <w:rsid w:val="0FE2B425"/>
    <w:rsid w:val="10205BE8"/>
    <w:rsid w:val="10358D86"/>
    <w:rsid w:val="103C9642"/>
    <w:rsid w:val="105C5F16"/>
    <w:rsid w:val="1067C11F"/>
    <w:rsid w:val="108FAF71"/>
    <w:rsid w:val="10ACC42D"/>
    <w:rsid w:val="10C4BBED"/>
    <w:rsid w:val="10F4C91F"/>
    <w:rsid w:val="10FA9115"/>
    <w:rsid w:val="1126B761"/>
    <w:rsid w:val="1136780D"/>
    <w:rsid w:val="113FA013"/>
    <w:rsid w:val="114CE415"/>
    <w:rsid w:val="115FF289"/>
    <w:rsid w:val="1161BA6A"/>
    <w:rsid w:val="11637B80"/>
    <w:rsid w:val="1177E81D"/>
    <w:rsid w:val="118A2A54"/>
    <w:rsid w:val="118AF021"/>
    <w:rsid w:val="11C0F73E"/>
    <w:rsid w:val="11EBAF98"/>
    <w:rsid w:val="120003AA"/>
    <w:rsid w:val="121A6E36"/>
    <w:rsid w:val="1239E5B0"/>
    <w:rsid w:val="123B2D63"/>
    <w:rsid w:val="124045DA"/>
    <w:rsid w:val="1251E1DF"/>
    <w:rsid w:val="12539235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33785"/>
    <w:rsid w:val="13067599"/>
    <w:rsid w:val="1307A5FB"/>
    <w:rsid w:val="13267216"/>
    <w:rsid w:val="1326B942"/>
    <w:rsid w:val="1329CFAC"/>
    <w:rsid w:val="1358FB97"/>
    <w:rsid w:val="135B20B9"/>
    <w:rsid w:val="136373E4"/>
    <w:rsid w:val="13639DDD"/>
    <w:rsid w:val="13687B88"/>
    <w:rsid w:val="1368EC89"/>
    <w:rsid w:val="13900630"/>
    <w:rsid w:val="139D1400"/>
    <w:rsid w:val="139F4E5D"/>
    <w:rsid w:val="13A6D802"/>
    <w:rsid w:val="13B46D02"/>
    <w:rsid w:val="13B813EB"/>
    <w:rsid w:val="13EE36C1"/>
    <w:rsid w:val="13F8ED4A"/>
    <w:rsid w:val="13F9DD5B"/>
    <w:rsid w:val="13FCFE35"/>
    <w:rsid w:val="13FFBB3A"/>
    <w:rsid w:val="14012182"/>
    <w:rsid w:val="14139905"/>
    <w:rsid w:val="14244317"/>
    <w:rsid w:val="143904EC"/>
    <w:rsid w:val="1489952C"/>
    <w:rsid w:val="148AC0E4"/>
    <w:rsid w:val="149B4519"/>
    <w:rsid w:val="149C89D7"/>
    <w:rsid w:val="14D3E6CA"/>
    <w:rsid w:val="14D827E0"/>
    <w:rsid w:val="14E861EB"/>
    <w:rsid w:val="14FB87BA"/>
    <w:rsid w:val="14FF20B8"/>
    <w:rsid w:val="153B1EBE"/>
    <w:rsid w:val="15449745"/>
    <w:rsid w:val="154D741B"/>
    <w:rsid w:val="15540F66"/>
    <w:rsid w:val="1555D21C"/>
    <w:rsid w:val="15610B12"/>
    <w:rsid w:val="15901147"/>
    <w:rsid w:val="1598CE96"/>
    <w:rsid w:val="15A2C546"/>
    <w:rsid w:val="15BEDC78"/>
    <w:rsid w:val="15C3625E"/>
    <w:rsid w:val="15C3C1BD"/>
    <w:rsid w:val="15CD4B3F"/>
    <w:rsid w:val="16271417"/>
    <w:rsid w:val="16385A38"/>
    <w:rsid w:val="1642C255"/>
    <w:rsid w:val="16677575"/>
    <w:rsid w:val="166B5563"/>
    <w:rsid w:val="1670D9D5"/>
    <w:rsid w:val="1674AA7F"/>
    <w:rsid w:val="1697AF18"/>
    <w:rsid w:val="169C8A5E"/>
    <w:rsid w:val="16B23AC4"/>
    <w:rsid w:val="16B8CB11"/>
    <w:rsid w:val="16D6EF1F"/>
    <w:rsid w:val="16DB2C01"/>
    <w:rsid w:val="16E067A6"/>
    <w:rsid w:val="16E6CEF9"/>
    <w:rsid w:val="17022A7F"/>
    <w:rsid w:val="1712F987"/>
    <w:rsid w:val="171ED0AC"/>
    <w:rsid w:val="1738C244"/>
    <w:rsid w:val="1762A53D"/>
    <w:rsid w:val="1773D536"/>
    <w:rsid w:val="17B14D47"/>
    <w:rsid w:val="17BE1742"/>
    <w:rsid w:val="17C000FE"/>
    <w:rsid w:val="17CDC6C2"/>
    <w:rsid w:val="17D54DF6"/>
    <w:rsid w:val="17F06E6F"/>
    <w:rsid w:val="17F7A1A5"/>
    <w:rsid w:val="1810A3DB"/>
    <w:rsid w:val="182B3230"/>
    <w:rsid w:val="184B2853"/>
    <w:rsid w:val="1854E524"/>
    <w:rsid w:val="186B0583"/>
    <w:rsid w:val="1874C582"/>
    <w:rsid w:val="188ECD3C"/>
    <w:rsid w:val="18907097"/>
    <w:rsid w:val="189BD25D"/>
    <w:rsid w:val="18A43546"/>
    <w:rsid w:val="18AE0CB1"/>
    <w:rsid w:val="18BC3D6D"/>
    <w:rsid w:val="18C8E175"/>
    <w:rsid w:val="18D1A3FD"/>
    <w:rsid w:val="18DA05A5"/>
    <w:rsid w:val="18E2C9F8"/>
    <w:rsid w:val="18ED074D"/>
    <w:rsid w:val="191914B4"/>
    <w:rsid w:val="194975DC"/>
    <w:rsid w:val="1959DF27"/>
    <w:rsid w:val="195C589B"/>
    <w:rsid w:val="195DE15A"/>
    <w:rsid w:val="19680D74"/>
    <w:rsid w:val="1977BD4A"/>
    <w:rsid w:val="19A99306"/>
    <w:rsid w:val="19E6A048"/>
    <w:rsid w:val="19E9DB86"/>
    <w:rsid w:val="1A08C876"/>
    <w:rsid w:val="1A0F33F8"/>
    <w:rsid w:val="1A1263BC"/>
    <w:rsid w:val="1A1D3CC3"/>
    <w:rsid w:val="1A450AF4"/>
    <w:rsid w:val="1A48C91D"/>
    <w:rsid w:val="1A6B745F"/>
    <w:rsid w:val="1A7098FE"/>
    <w:rsid w:val="1A7F5E97"/>
    <w:rsid w:val="1AF5945A"/>
    <w:rsid w:val="1AF648F1"/>
    <w:rsid w:val="1B10A18D"/>
    <w:rsid w:val="1B5639AF"/>
    <w:rsid w:val="1B6CE831"/>
    <w:rsid w:val="1B96E7FD"/>
    <w:rsid w:val="1BAE341D"/>
    <w:rsid w:val="1BB19245"/>
    <w:rsid w:val="1BD98228"/>
    <w:rsid w:val="1BEFB74E"/>
    <w:rsid w:val="1BF30881"/>
    <w:rsid w:val="1BF6C903"/>
    <w:rsid w:val="1C183070"/>
    <w:rsid w:val="1C22EFB8"/>
    <w:rsid w:val="1C35B21C"/>
    <w:rsid w:val="1C40C043"/>
    <w:rsid w:val="1C437C86"/>
    <w:rsid w:val="1C474659"/>
    <w:rsid w:val="1C775E51"/>
    <w:rsid w:val="1C86D0A0"/>
    <w:rsid w:val="1C8B0715"/>
    <w:rsid w:val="1CAF37C7"/>
    <w:rsid w:val="1CCA65AE"/>
    <w:rsid w:val="1CD9873D"/>
    <w:rsid w:val="1D188282"/>
    <w:rsid w:val="1D40E556"/>
    <w:rsid w:val="1D64A646"/>
    <w:rsid w:val="1D7C73B8"/>
    <w:rsid w:val="1DB5D745"/>
    <w:rsid w:val="1DC2147A"/>
    <w:rsid w:val="1DC5FDF5"/>
    <w:rsid w:val="1DF6F4D2"/>
    <w:rsid w:val="1DFA90CB"/>
    <w:rsid w:val="1E1A2C46"/>
    <w:rsid w:val="1E3AAAAF"/>
    <w:rsid w:val="1E6CB2AB"/>
    <w:rsid w:val="1E8DD85C"/>
    <w:rsid w:val="1E9C5318"/>
    <w:rsid w:val="1ED6DC1F"/>
    <w:rsid w:val="1EE1D106"/>
    <w:rsid w:val="1EF6F479"/>
    <w:rsid w:val="1F49ACE2"/>
    <w:rsid w:val="1F86D713"/>
    <w:rsid w:val="1F930B8F"/>
    <w:rsid w:val="1F9C274E"/>
    <w:rsid w:val="1F9CB37E"/>
    <w:rsid w:val="1FA82383"/>
    <w:rsid w:val="1FBC774B"/>
    <w:rsid w:val="1FBF8216"/>
    <w:rsid w:val="1FBFAF48"/>
    <w:rsid w:val="2011C94A"/>
    <w:rsid w:val="201AA59D"/>
    <w:rsid w:val="20242B8E"/>
    <w:rsid w:val="203B9CAD"/>
    <w:rsid w:val="203F88CD"/>
    <w:rsid w:val="203FF4AD"/>
    <w:rsid w:val="206F199D"/>
    <w:rsid w:val="207460D6"/>
    <w:rsid w:val="209C55A1"/>
    <w:rsid w:val="209EF2B7"/>
    <w:rsid w:val="20AA6557"/>
    <w:rsid w:val="20DAE164"/>
    <w:rsid w:val="20F0AB11"/>
    <w:rsid w:val="20F5EB0A"/>
    <w:rsid w:val="2107D916"/>
    <w:rsid w:val="212E664D"/>
    <w:rsid w:val="213F1FC2"/>
    <w:rsid w:val="2143F3E4"/>
    <w:rsid w:val="215E283D"/>
    <w:rsid w:val="215E81ED"/>
    <w:rsid w:val="217BB9BB"/>
    <w:rsid w:val="21A03779"/>
    <w:rsid w:val="21A55342"/>
    <w:rsid w:val="21D11374"/>
    <w:rsid w:val="2223AE5A"/>
    <w:rsid w:val="222C2B30"/>
    <w:rsid w:val="224F8AC5"/>
    <w:rsid w:val="228E4250"/>
    <w:rsid w:val="22AD9399"/>
    <w:rsid w:val="22C4496F"/>
    <w:rsid w:val="22CF97ED"/>
    <w:rsid w:val="22DC0311"/>
    <w:rsid w:val="234A8DC5"/>
    <w:rsid w:val="23755E37"/>
    <w:rsid w:val="2378B61C"/>
    <w:rsid w:val="23836EBC"/>
    <w:rsid w:val="2397B093"/>
    <w:rsid w:val="23A7F7CE"/>
    <w:rsid w:val="23C8D717"/>
    <w:rsid w:val="23D7CB62"/>
    <w:rsid w:val="23FC2FF4"/>
    <w:rsid w:val="242663CE"/>
    <w:rsid w:val="242B2FFB"/>
    <w:rsid w:val="2432F3C6"/>
    <w:rsid w:val="243F90E5"/>
    <w:rsid w:val="244F8B8F"/>
    <w:rsid w:val="24585521"/>
    <w:rsid w:val="246529CD"/>
    <w:rsid w:val="24881742"/>
    <w:rsid w:val="24A6D3BC"/>
    <w:rsid w:val="24C4290D"/>
    <w:rsid w:val="24C88B23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75536F"/>
    <w:rsid w:val="25863057"/>
    <w:rsid w:val="259755FF"/>
    <w:rsid w:val="25A925A4"/>
    <w:rsid w:val="25B78308"/>
    <w:rsid w:val="25DAB04F"/>
    <w:rsid w:val="25F56D7D"/>
    <w:rsid w:val="260EB223"/>
    <w:rsid w:val="265007B1"/>
    <w:rsid w:val="26580534"/>
    <w:rsid w:val="265E2DD8"/>
    <w:rsid w:val="2685F9A1"/>
    <w:rsid w:val="268A587B"/>
    <w:rsid w:val="268B23B4"/>
    <w:rsid w:val="2694CC0F"/>
    <w:rsid w:val="26B3FC9D"/>
    <w:rsid w:val="26C3B363"/>
    <w:rsid w:val="26CC559E"/>
    <w:rsid w:val="26ED12E9"/>
    <w:rsid w:val="26F68C33"/>
    <w:rsid w:val="26F90D2F"/>
    <w:rsid w:val="26F91855"/>
    <w:rsid w:val="2749D4BF"/>
    <w:rsid w:val="2751808F"/>
    <w:rsid w:val="2760BA97"/>
    <w:rsid w:val="27672D6B"/>
    <w:rsid w:val="2788EDEF"/>
    <w:rsid w:val="27BC8628"/>
    <w:rsid w:val="27D070DD"/>
    <w:rsid w:val="27DB1CDD"/>
    <w:rsid w:val="27EA4E63"/>
    <w:rsid w:val="27EB5457"/>
    <w:rsid w:val="27EBD812"/>
    <w:rsid w:val="28065B08"/>
    <w:rsid w:val="280DA8F3"/>
    <w:rsid w:val="280F9645"/>
    <w:rsid w:val="281403B1"/>
    <w:rsid w:val="283528DB"/>
    <w:rsid w:val="286DD1EF"/>
    <w:rsid w:val="287837F4"/>
    <w:rsid w:val="2895074F"/>
    <w:rsid w:val="28A396A8"/>
    <w:rsid w:val="28B3F199"/>
    <w:rsid w:val="28B48C14"/>
    <w:rsid w:val="28BBFFF3"/>
    <w:rsid w:val="28C3F5CB"/>
    <w:rsid w:val="28FB662D"/>
    <w:rsid w:val="28FFD7DA"/>
    <w:rsid w:val="29013786"/>
    <w:rsid w:val="29040561"/>
    <w:rsid w:val="290CA104"/>
    <w:rsid w:val="2915EE99"/>
    <w:rsid w:val="2940D441"/>
    <w:rsid w:val="29573D2A"/>
    <w:rsid w:val="29680A84"/>
    <w:rsid w:val="296CF667"/>
    <w:rsid w:val="297FE299"/>
    <w:rsid w:val="29976FBA"/>
    <w:rsid w:val="29B8A227"/>
    <w:rsid w:val="29B906EB"/>
    <w:rsid w:val="29C2FF84"/>
    <w:rsid w:val="29C9F670"/>
    <w:rsid w:val="29D8C23B"/>
    <w:rsid w:val="29FC40F0"/>
    <w:rsid w:val="2A22E163"/>
    <w:rsid w:val="2A2A030B"/>
    <w:rsid w:val="2A36E064"/>
    <w:rsid w:val="2A3E776D"/>
    <w:rsid w:val="2A4D74FE"/>
    <w:rsid w:val="2A6213FC"/>
    <w:rsid w:val="2A856F1D"/>
    <w:rsid w:val="2A952F53"/>
    <w:rsid w:val="2A9D17EE"/>
    <w:rsid w:val="2A9DA06B"/>
    <w:rsid w:val="2AA4EE96"/>
    <w:rsid w:val="2AADCBB2"/>
    <w:rsid w:val="2AAED269"/>
    <w:rsid w:val="2ACC73C5"/>
    <w:rsid w:val="2AD7E04F"/>
    <w:rsid w:val="2AF44408"/>
    <w:rsid w:val="2AF84B90"/>
    <w:rsid w:val="2B02AC15"/>
    <w:rsid w:val="2B077608"/>
    <w:rsid w:val="2B083C35"/>
    <w:rsid w:val="2B0EEFC5"/>
    <w:rsid w:val="2B120EA0"/>
    <w:rsid w:val="2B21561F"/>
    <w:rsid w:val="2B4D9987"/>
    <w:rsid w:val="2B65A8EF"/>
    <w:rsid w:val="2BDD691E"/>
    <w:rsid w:val="2BF3A0B5"/>
    <w:rsid w:val="2C4441C6"/>
    <w:rsid w:val="2C539152"/>
    <w:rsid w:val="2C63D5BF"/>
    <w:rsid w:val="2C682A11"/>
    <w:rsid w:val="2C856EDF"/>
    <w:rsid w:val="2CB5D200"/>
    <w:rsid w:val="2CB7B9A5"/>
    <w:rsid w:val="2CBF8BAF"/>
    <w:rsid w:val="2CD31B0A"/>
    <w:rsid w:val="2CE00048"/>
    <w:rsid w:val="2CEFE50A"/>
    <w:rsid w:val="2CF7D65A"/>
    <w:rsid w:val="2D0614B8"/>
    <w:rsid w:val="2D3B7B8B"/>
    <w:rsid w:val="2D501095"/>
    <w:rsid w:val="2D5FA6F8"/>
    <w:rsid w:val="2D6777AA"/>
    <w:rsid w:val="2D7F0DFF"/>
    <w:rsid w:val="2D7F31BF"/>
    <w:rsid w:val="2D80737B"/>
    <w:rsid w:val="2D9DC57C"/>
    <w:rsid w:val="2DA272BF"/>
    <w:rsid w:val="2DA6189F"/>
    <w:rsid w:val="2DA89603"/>
    <w:rsid w:val="2DBA25ED"/>
    <w:rsid w:val="2DCED750"/>
    <w:rsid w:val="2DDE58A1"/>
    <w:rsid w:val="2DE653D3"/>
    <w:rsid w:val="2DEF61B3"/>
    <w:rsid w:val="2DFFA620"/>
    <w:rsid w:val="2E2230ED"/>
    <w:rsid w:val="2E2577BE"/>
    <w:rsid w:val="2E260AE4"/>
    <w:rsid w:val="2E3B1E6A"/>
    <w:rsid w:val="2E47BD3B"/>
    <w:rsid w:val="2E61DCE4"/>
    <w:rsid w:val="2E6DC877"/>
    <w:rsid w:val="2E7C9865"/>
    <w:rsid w:val="2E7F34D7"/>
    <w:rsid w:val="2E99B9C0"/>
    <w:rsid w:val="2EC6D3B7"/>
    <w:rsid w:val="2ED08E96"/>
    <w:rsid w:val="2EE28B19"/>
    <w:rsid w:val="2F001254"/>
    <w:rsid w:val="2F142203"/>
    <w:rsid w:val="2F241303"/>
    <w:rsid w:val="2F8936CF"/>
    <w:rsid w:val="2F9205F2"/>
    <w:rsid w:val="2FBD7CF0"/>
    <w:rsid w:val="2FC7980D"/>
    <w:rsid w:val="2FCBF17C"/>
    <w:rsid w:val="2FCDA97C"/>
    <w:rsid w:val="2FCE4D39"/>
    <w:rsid w:val="2FD40DF7"/>
    <w:rsid w:val="3005101E"/>
    <w:rsid w:val="304ED739"/>
    <w:rsid w:val="307E7093"/>
    <w:rsid w:val="30D4E7D9"/>
    <w:rsid w:val="30F0E306"/>
    <w:rsid w:val="30F26C1D"/>
    <w:rsid w:val="31211EB7"/>
    <w:rsid w:val="31492BF7"/>
    <w:rsid w:val="315842D4"/>
    <w:rsid w:val="315FD352"/>
    <w:rsid w:val="318556C4"/>
    <w:rsid w:val="31A23694"/>
    <w:rsid w:val="31C5A9FE"/>
    <w:rsid w:val="31CB8021"/>
    <w:rsid w:val="31E10F4C"/>
    <w:rsid w:val="31E94EF7"/>
    <w:rsid w:val="31FB8BD8"/>
    <w:rsid w:val="32071E2C"/>
    <w:rsid w:val="320870F4"/>
    <w:rsid w:val="323767AB"/>
    <w:rsid w:val="32387D88"/>
    <w:rsid w:val="324DDAA1"/>
    <w:rsid w:val="3268DC9D"/>
    <w:rsid w:val="32712C31"/>
    <w:rsid w:val="32866242"/>
    <w:rsid w:val="328AAC46"/>
    <w:rsid w:val="32959C24"/>
    <w:rsid w:val="329FE1E3"/>
    <w:rsid w:val="32CE1C8D"/>
    <w:rsid w:val="32FDD595"/>
    <w:rsid w:val="3303C133"/>
    <w:rsid w:val="334C21D1"/>
    <w:rsid w:val="334E08AA"/>
    <w:rsid w:val="334F2DA5"/>
    <w:rsid w:val="334FC230"/>
    <w:rsid w:val="33662353"/>
    <w:rsid w:val="33A198FE"/>
    <w:rsid w:val="33A59D04"/>
    <w:rsid w:val="33A7463D"/>
    <w:rsid w:val="33B07D46"/>
    <w:rsid w:val="33B4BC8B"/>
    <w:rsid w:val="33B5E7FD"/>
    <w:rsid w:val="33D8D69F"/>
    <w:rsid w:val="3409650C"/>
    <w:rsid w:val="344B141F"/>
    <w:rsid w:val="34682DBB"/>
    <w:rsid w:val="3477DB74"/>
    <w:rsid w:val="3494B942"/>
    <w:rsid w:val="34BEA691"/>
    <w:rsid w:val="34D4865B"/>
    <w:rsid w:val="34DF0A38"/>
    <w:rsid w:val="34F8015D"/>
    <w:rsid w:val="34FEDCB1"/>
    <w:rsid w:val="34FF2445"/>
    <w:rsid w:val="350713EC"/>
    <w:rsid w:val="3531DBC7"/>
    <w:rsid w:val="353890DC"/>
    <w:rsid w:val="356A2582"/>
    <w:rsid w:val="356D2595"/>
    <w:rsid w:val="358703F0"/>
    <w:rsid w:val="35C83F4A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7451A2"/>
    <w:rsid w:val="3679A897"/>
    <w:rsid w:val="3684845C"/>
    <w:rsid w:val="36862506"/>
    <w:rsid w:val="369602E5"/>
    <w:rsid w:val="369EBD7D"/>
    <w:rsid w:val="36A2E44D"/>
    <w:rsid w:val="36AA30E0"/>
    <w:rsid w:val="36D146E6"/>
    <w:rsid w:val="36EFDD3B"/>
    <w:rsid w:val="36F1CC9F"/>
    <w:rsid w:val="36FDCC52"/>
    <w:rsid w:val="372A6BA1"/>
    <w:rsid w:val="37544E51"/>
    <w:rsid w:val="375A0BC4"/>
    <w:rsid w:val="375E3626"/>
    <w:rsid w:val="37A9CCF4"/>
    <w:rsid w:val="37D5A50D"/>
    <w:rsid w:val="37D7AC3D"/>
    <w:rsid w:val="37DBCA2C"/>
    <w:rsid w:val="380EFE3C"/>
    <w:rsid w:val="382E7303"/>
    <w:rsid w:val="3836317F"/>
    <w:rsid w:val="3846FF5F"/>
    <w:rsid w:val="3858EC96"/>
    <w:rsid w:val="387C2248"/>
    <w:rsid w:val="388EF482"/>
    <w:rsid w:val="3890DAD2"/>
    <w:rsid w:val="38A4A05C"/>
    <w:rsid w:val="38DB7703"/>
    <w:rsid w:val="38EECB66"/>
    <w:rsid w:val="38F68FDE"/>
    <w:rsid w:val="38F8C71A"/>
    <w:rsid w:val="38FC1746"/>
    <w:rsid w:val="3902A4BC"/>
    <w:rsid w:val="397FDC0C"/>
    <w:rsid w:val="39838A69"/>
    <w:rsid w:val="39A58FDF"/>
    <w:rsid w:val="39C670D6"/>
    <w:rsid w:val="39CE809E"/>
    <w:rsid w:val="39F3A33E"/>
    <w:rsid w:val="39FADF4C"/>
    <w:rsid w:val="3A1BA809"/>
    <w:rsid w:val="3A2429B1"/>
    <w:rsid w:val="3A3019F2"/>
    <w:rsid w:val="3A361122"/>
    <w:rsid w:val="3A4070BD"/>
    <w:rsid w:val="3A512ACF"/>
    <w:rsid w:val="3A8BE4CB"/>
    <w:rsid w:val="3AA969F0"/>
    <w:rsid w:val="3ABD2E5F"/>
    <w:rsid w:val="3ACA54F9"/>
    <w:rsid w:val="3B0D95F8"/>
    <w:rsid w:val="3B0E27E5"/>
    <w:rsid w:val="3B0E9F0B"/>
    <w:rsid w:val="3B139BB1"/>
    <w:rsid w:val="3B5699A9"/>
    <w:rsid w:val="3B5EC913"/>
    <w:rsid w:val="3B7A9DB6"/>
    <w:rsid w:val="3B899613"/>
    <w:rsid w:val="3BAF3964"/>
    <w:rsid w:val="3BBEEE5C"/>
    <w:rsid w:val="3BC67DDB"/>
    <w:rsid w:val="3BCF317A"/>
    <w:rsid w:val="3BDC411E"/>
    <w:rsid w:val="3BDC6957"/>
    <w:rsid w:val="3BE84A51"/>
    <w:rsid w:val="3C4753E1"/>
    <w:rsid w:val="3C4DED8E"/>
    <w:rsid w:val="3C59470F"/>
    <w:rsid w:val="3C7DA05F"/>
    <w:rsid w:val="3C7FBC43"/>
    <w:rsid w:val="3C87CE4A"/>
    <w:rsid w:val="3C8E29B8"/>
    <w:rsid w:val="3CA4566A"/>
    <w:rsid w:val="3CB734A1"/>
    <w:rsid w:val="3CD3E350"/>
    <w:rsid w:val="3CD6FBDB"/>
    <w:rsid w:val="3CFDE882"/>
    <w:rsid w:val="3D040761"/>
    <w:rsid w:val="3D106388"/>
    <w:rsid w:val="3D185CB8"/>
    <w:rsid w:val="3D21D75A"/>
    <w:rsid w:val="3D3CEDAC"/>
    <w:rsid w:val="3D493D48"/>
    <w:rsid w:val="3D4E2883"/>
    <w:rsid w:val="3D6DB1E4"/>
    <w:rsid w:val="3D730C0F"/>
    <w:rsid w:val="3D8D2B95"/>
    <w:rsid w:val="3DB59FB4"/>
    <w:rsid w:val="3DC96A74"/>
    <w:rsid w:val="3DCE76EE"/>
    <w:rsid w:val="3DEB8418"/>
    <w:rsid w:val="3E1C1C95"/>
    <w:rsid w:val="3E2032AE"/>
    <w:rsid w:val="3E25B404"/>
    <w:rsid w:val="3E37DEBA"/>
    <w:rsid w:val="3E6077BD"/>
    <w:rsid w:val="3E72B16A"/>
    <w:rsid w:val="3E790102"/>
    <w:rsid w:val="3E868109"/>
    <w:rsid w:val="3ECE4421"/>
    <w:rsid w:val="3ED48ECD"/>
    <w:rsid w:val="3ED5DE6F"/>
    <w:rsid w:val="3EDFD89E"/>
    <w:rsid w:val="3EFD0DC1"/>
    <w:rsid w:val="3EFD99BF"/>
    <w:rsid w:val="3F139D6A"/>
    <w:rsid w:val="3F24C7BD"/>
    <w:rsid w:val="3F38233F"/>
    <w:rsid w:val="3F49C6AF"/>
    <w:rsid w:val="3F4A28AF"/>
    <w:rsid w:val="3F741B95"/>
    <w:rsid w:val="3F7472FA"/>
    <w:rsid w:val="3F8ED6A7"/>
    <w:rsid w:val="3F9B64BE"/>
    <w:rsid w:val="3FAFF47B"/>
    <w:rsid w:val="3FD0ADE8"/>
    <w:rsid w:val="3FF217AF"/>
    <w:rsid w:val="3FFC1744"/>
    <w:rsid w:val="3FFC481E"/>
    <w:rsid w:val="4001F7E7"/>
    <w:rsid w:val="400E81CB"/>
    <w:rsid w:val="4010B7CE"/>
    <w:rsid w:val="401D596F"/>
    <w:rsid w:val="401FD185"/>
    <w:rsid w:val="4021E6E1"/>
    <w:rsid w:val="40428EB5"/>
    <w:rsid w:val="4044B2FF"/>
    <w:rsid w:val="4052A3D9"/>
    <w:rsid w:val="4055F81B"/>
    <w:rsid w:val="40736E50"/>
    <w:rsid w:val="40996A20"/>
    <w:rsid w:val="409CB8E8"/>
    <w:rsid w:val="40A0678D"/>
    <w:rsid w:val="40AE2F97"/>
    <w:rsid w:val="40DA93F7"/>
    <w:rsid w:val="410BE378"/>
    <w:rsid w:val="418BA6CE"/>
    <w:rsid w:val="4198187F"/>
    <w:rsid w:val="41BF3EC8"/>
    <w:rsid w:val="41C111F3"/>
    <w:rsid w:val="41CA9031"/>
    <w:rsid w:val="41CF108C"/>
    <w:rsid w:val="41E0F61E"/>
    <w:rsid w:val="41F1BC6C"/>
    <w:rsid w:val="41F551F5"/>
    <w:rsid w:val="421CE19E"/>
    <w:rsid w:val="422CC15B"/>
    <w:rsid w:val="422D351D"/>
    <w:rsid w:val="42352DFB"/>
    <w:rsid w:val="424C9CA4"/>
    <w:rsid w:val="426FCDC0"/>
    <w:rsid w:val="428378B8"/>
    <w:rsid w:val="4289E1B8"/>
    <w:rsid w:val="428BF850"/>
    <w:rsid w:val="42A406B5"/>
    <w:rsid w:val="42D84A04"/>
    <w:rsid w:val="42E436C3"/>
    <w:rsid w:val="42E442DF"/>
    <w:rsid w:val="42F14EE1"/>
    <w:rsid w:val="42F843D4"/>
    <w:rsid w:val="4332FC66"/>
    <w:rsid w:val="434B4EC8"/>
    <w:rsid w:val="435AE53A"/>
    <w:rsid w:val="436069BD"/>
    <w:rsid w:val="43839910"/>
    <w:rsid w:val="438A449B"/>
    <w:rsid w:val="438D4ADB"/>
    <w:rsid w:val="43B2323E"/>
    <w:rsid w:val="43B495C1"/>
    <w:rsid w:val="43BC3DE8"/>
    <w:rsid w:val="43EA9A5A"/>
    <w:rsid w:val="44027467"/>
    <w:rsid w:val="441F4919"/>
    <w:rsid w:val="44257CF3"/>
    <w:rsid w:val="443500F9"/>
    <w:rsid w:val="44406CF6"/>
    <w:rsid w:val="444A2FE2"/>
    <w:rsid w:val="446688F3"/>
    <w:rsid w:val="449D7D96"/>
    <w:rsid w:val="44AE02EE"/>
    <w:rsid w:val="44E105D6"/>
    <w:rsid w:val="44E35367"/>
    <w:rsid w:val="44E610B9"/>
    <w:rsid w:val="44F363BD"/>
    <w:rsid w:val="4542DB23"/>
    <w:rsid w:val="45501148"/>
    <w:rsid w:val="456E2852"/>
    <w:rsid w:val="4573F11B"/>
    <w:rsid w:val="4576C618"/>
    <w:rsid w:val="458E0815"/>
    <w:rsid w:val="458E6A37"/>
    <w:rsid w:val="45A97851"/>
    <w:rsid w:val="45BD9CCE"/>
    <w:rsid w:val="45C6DE43"/>
    <w:rsid w:val="45D15230"/>
    <w:rsid w:val="45DB3100"/>
    <w:rsid w:val="4601BD39"/>
    <w:rsid w:val="4607A2FA"/>
    <w:rsid w:val="460C7285"/>
    <w:rsid w:val="4610FAA9"/>
    <w:rsid w:val="4610FAA9"/>
    <w:rsid w:val="46159C8F"/>
    <w:rsid w:val="4626D275"/>
    <w:rsid w:val="4669458F"/>
    <w:rsid w:val="4678708C"/>
    <w:rsid w:val="468412E7"/>
    <w:rsid w:val="4696FE14"/>
    <w:rsid w:val="46CB15AD"/>
    <w:rsid w:val="46D1D599"/>
    <w:rsid w:val="46E0D86B"/>
    <w:rsid w:val="46E4611C"/>
    <w:rsid w:val="47238A1A"/>
    <w:rsid w:val="472552AE"/>
    <w:rsid w:val="473EEBF7"/>
    <w:rsid w:val="47675D93"/>
    <w:rsid w:val="476D09F8"/>
    <w:rsid w:val="477D1D97"/>
    <w:rsid w:val="47BA1F08"/>
    <w:rsid w:val="47BDDA12"/>
    <w:rsid w:val="47CDBAD1"/>
    <w:rsid w:val="47CFA55F"/>
    <w:rsid w:val="47D7F970"/>
    <w:rsid w:val="47D98207"/>
    <w:rsid w:val="47DEE953"/>
    <w:rsid w:val="47F26ED3"/>
    <w:rsid w:val="47F9D913"/>
    <w:rsid w:val="48007161"/>
    <w:rsid w:val="4802B1FC"/>
    <w:rsid w:val="4802E292"/>
    <w:rsid w:val="481EBFEB"/>
    <w:rsid w:val="482E8D2D"/>
    <w:rsid w:val="48342004"/>
    <w:rsid w:val="4842BF48"/>
    <w:rsid w:val="48456086"/>
    <w:rsid w:val="485AD1E2"/>
    <w:rsid w:val="486168AF"/>
    <w:rsid w:val="487CDE2B"/>
    <w:rsid w:val="48A3F007"/>
    <w:rsid w:val="48A993DE"/>
    <w:rsid w:val="48AA5390"/>
    <w:rsid w:val="48BBB944"/>
    <w:rsid w:val="48C1E657"/>
    <w:rsid w:val="48CB506B"/>
    <w:rsid w:val="48D4EA60"/>
    <w:rsid w:val="48DD608E"/>
    <w:rsid w:val="48F1308D"/>
    <w:rsid w:val="48F2BA3C"/>
    <w:rsid w:val="491BE805"/>
    <w:rsid w:val="49388297"/>
    <w:rsid w:val="495345E6"/>
    <w:rsid w:val="49542817"/>
    <w:rsid w:val="4969CC87"/>
    <w:rsid w:val="498587A8"/>
    <w:rsid w:val="4994EC4F"/>
    <w:rsid w:val="49B25072"/>
    <w:rsid w:val="49C9C728"/>
    <w:rsid w:val="49EC38BA"/>
    <w:rsid w:val="49F351B5"/>
    <w:rsid w:val="49F46F8F"/>
    <w:rsid w:val="49FA7B35"/>
    <w:rsid w:val="4A2E8591"/>
    <w:rsid w:val="4A2E8591"/>
    <w:rsid w:val="4A5D1A26"/>
    <w:rsid w:val="4A5DB6B8"/>
    <w:rsid w:val="4A65E547"/>
    <w:rsid w:val="4A67DE6D"/>
    <w:rsid w:val="4A74A3EF"/>
    <w:rsid w:val="4A7AA5B2"/>
    <w:rsid w:val="4A88549B"/>
    <w:rsid w:val="4A8D00EE"/>
    <w:rsid w:val="4A8E8A9D"/>
    <w:rsid w:val="4ADE1765"/>
    <w:rsid w:val="4AED4BF9"/>
    <w:rsid w:val="4AED7CDF"/>
    <w:rsid w:val="4AEF851A"/>
    <w:rsid w:val="4AF8DE7A"/>
    <w:rsid w:val="4B335262"/>
    <w:rsid w:val="4B364195"/>
    <w:rsid w:val="4B3F6335"/>
    <w:rsid w:val="4B464933"/>
    <w:rsid w:val="4B4F7A32"/>
    <w:rsid w:val="4B513472"/>
    <w:rsid w:val="4B619F65"/>
    <w:rsid w:val="4B624FC2"/>
    <w:rsid w:val="4B9A1C9B"/>
    <w:rsid w:val="4BD8065C"/>
    <w:rsid w:val="4C065BA1"/>
    <w:rsid w:val="4C0D3CAE"/>
    <w:rsid w:val="4C1FAEC3"/>
    <w:rsid w:val="4C46C630"/>
    <w:rsid w:val="4C87228A"/>
    <w:rsid w:val="4C9A696C"/>
    <w:rsid w:val="4C9DAC31"/>
    <w:rsid w:val="4CA7FE3B"/>
    <w:rsid w:val="4CAE30E5"/>
    <w:rsid w:val="4CBB1B09"/>
    <w:rsid w:val="4CC6A679"/>
    <w:rsid w:val="4CCBDEAC"/>
    <w:rsid w:val="4CD19B23"/>
    <w:rsid w:val="4CE37E0A"/>
    <w:rsid w:val="4CED04D3"/>
    <w:rsid w:val="4CF51CBE"/>
    <w:rsid w:val="4D079C64"/>
    <w:rsid w:val="4D2EDD70"/>
    <w:rsid w:val="4D3D23EA"/>
    <w:rsid w:val="4D43C62E"/>
    <w:rsid w:val="4D7AC243"/>
    <w:rsid w:val="4D8EFB02"/>
    <w:rsid w:val="4D9F3D3E"/>
    <w:rsid w:val="4DB47737"/>
    <w:rsid w:val="4DB49380"/>
    <w:rsid w:val="4DBCB42A"/>
    <w:rsid w:val="4DD1F028"/>
    <w:rsid w:val="4DD42255"/>
    <w:rsid w:val="4DD8FA04"/>
    <w:rsid w:val="4E07ECFA"/>
    <w:rsid w:val="4E301514"/>
    <w:rsid w:val="4E65B04C"/>
    <w:rsid w:val="4E70569C"/>
    <w:rsid w:val="4E747441"/>
    <w:rsid w:val="4E8E4696"/>
    <w:rsid w:val="4E8E8275"/>
    <w:rsid w:val="4EA99EAA"/>
    <w:rsid w:val="4EAD4474"/>
    <w:rsid w:val="4EC61475"/>
    <w:rsid w:val="4ECAADD1"/>
    <w:rsid w:val="4ECEDAAA"/>
    <w:rsid w:val="4EE9C3E7"/>
    <w:rsid w:val="4EEB81E3"/>
    <w:rsid w:val="4EF5D6E8"/>
    <w:rsid w:val="4F0E6B38"/>
    <w:rsid w:val="4F3D0F57"/>
    <w:rsid w:val="4F4B2557"/>
    <w:rsid w:val="4F65D537"/>
    <w:rsid w:val="4F70D20C"/>
    <w:rsid w:val="4F79512F"/>
    <w:rsid w:val="4F79D6DC"/>
    <w:rsid w:val="4FA4ED1C"/>
    <w:rsid w:val="4FA50FC2"/>
    <w:rsid w:val="4FA63ED1"/>
    <w:rsid w:val="4FA8DB67"/>
    <w:rsid w:val="4FBF4808"/>
    <w:rsid w:val="4FE93FB4"/>
    <w:rsid w:val="50181230"/>
    <w:rsid w:val="5024E410"/>
    <w:rsid w:val="5029C300"/>
    <w:rsid w:val="502AF52D"/>
    <w:rsid w:val="503E24AA"/>
    <w:rsid w:val="504ABC7D"/>
    <w:rsid w:val="5059E819"/>
    <w:rsid w:val="505F8F40"/>
    <w:rsid w:val="507D9460"/>
    <w:rsid w:val="507FA13A"/>
    <w:rsid w:val="50A525E8"/>
    <w:rsid w:val="50BD7997"/>
    <w:rsid w:val="50C90C83"/>
    <w:rsid w:val="50CA0F80"/>
    <w:rsid w:val="50CD16FD"/>
    <w:rsid w:val="50E23320"/>
    <w:rsid w:val="50E84D99"/>
    <w:rsid w:val="50EC3FF4"/>
    <w:rsid w:val="50EEA764"/>
    <w:rsid w:val="50EF6153"/>
    <w:rsid w:val="5106F234"/>
    <w:rsid w:val="510CDDE0"/>
    <w:rsid w:val="510DD18D"/>
    <w:rsid w:val="51148FEE"/>
    <w:rsid w:val="51186888"/>
    <w:rsid w:val="5128E866"/>
    <w:rsid w:val="51318350"/>
    <w:rsid w:val="51474126"/>
    <w:rsid w:val="5175E6BD"/>
    <w:rsid w:val="517F586A"/>
    <w:rsid w:val="5194FD44"/>
    <w:rsid w:val="51A5A0CB"/>
    <w:rsid w:val="51BBED3C"/>
    <w:rsid w:val="51C6C58E"/>
    <w:rsid w:val="51DBB90E"/>
    <w:rsid w:val="51DC020C"/>
    <w:rsid w:val="51E36B20"/>
    <w:rsid w:val="51E913BE"/>
    <w:rsid w:val="51FE2A25"/>
    <w:rsid w:val="5200D41B"/>
    <w:rsid w:val="52041C06"/>
    <w:rsid w:val="520F3B32"/>
    <w:rsid w:val="521C0AD4"/>
    <w:rsid w:val="52473889"/>
    <w:rsid w:val="5265A030"/>
    <w:rsid w:val="526729FD"/>
    <w:rsid w:val="526B1A77"/>
    <w:rsid w:val="529A24AE"/>
    <w:rsid w:val="52A5614B"/>
    <w:rsid w:val="52ADD260"/>
    <w:rsid w:val="52B16657"/>
    <w:rsid w:val="52BC17FA"/>
    <w:rsid w:val="52D65554"/>
    <w:rsid w:val="52DCA60B"/>
    <w:rsid w:val="52DE9A56"/>
    <w:rsid w:val="52F57BCA"/>
    <w:rsid w:val="53066E81"/>
    <w:rsid w:val="53398760"/>
    <w:rsid w:val="53402041"/>
    <w:rsid w:val="5351C81C"/>
    <w:rsid w:val="537A7184"/>
    <w:rsid w:val="5393146B"/>
    <w:rsid w:val="53A65DEE"/>
    <w:rsid w:val="53ADED72"/>
    <w:rsid w:val="53D81547"/>
    <w:rsid w:val="53FA7AA6"/>
    <w:rsid w:val="53FCA404"/>
    <w:rsid w:val="53FF94E3"/>
    <w:rsid w:val="5400F68B"/>
    <w:rsid w:val="540F3D45"/>
    <w:rsid w:val="543EBC59"/>
    <w:rsid w:val="545F8963"/>
    <w:rsid w:val="547D7E84"/>
    <w:rsid w:val="54AFEF58"/>
    <w:rsid w:val="54B1CB4F"/>
    <w:rsid w:val="54B430E7"/>
    <w:rsid w:val="54BB7F40"/>
    <w:rsid w:val="550ABB31"/>
    <w:rsid w:val="5544FAFE"/>
    <w:rsid w:val="5556CD25"/>
    <w:rsid w:val="55854963"/>
    <w:rsid w:val="55A08820"/>
    <w:rsid w:val="55B9CAF6"/>
    <w:rsid w:val="55BDC180"/>
    <w:rsid w:val="55C4AE67"/>
    <w:rsid w:val="5606072C"/>
    <w:rsid w:val="56086187"/>
    <w:rsid w:val="5610A52F"/>
    <w:rsid w:val="561446CD"/>
    <w:rsid w:val="56285478"/>
    <w:rsid w:val="5639BA3A"/>
    <w:rsid w:val="5643BA8C"/>
    <w:rsid w:val="56688705"/>
    <w:rsid w:val="56CEC167"/>
    <w:rsid w:val="56D1C595"/>
    <w:rsid w:val="56F85A48"/>
    <w:rsid w:val="571E4370"/>
    <w:rsid w:val="573FFB22"/>
    <w:rsid w:val="57525B99"/>
    <w:rsid w:val="57553326"/>
    <w:rsid w:val="57685E19"/>
    <w:rsid w:val="577B403C"/>
    <w:rsid w:val="577D1311"/>
    <w:rsid w:val="5786297C"/>
    <w:rsid w:val="579D155C"/>
    <w:rsid w:val="57AE041A"/>
    <w:rsid w:val="57B0172E"/>
    <w:rsid w:val="57B11CD7"/>
    <w:rsid w:val="57CBBB0E"/>
    <w:rsid w:val="57CD68F8"/>
    <w:rsid w:val="57D48E52"/>
    <w:rsid w:val="58073E37"/>
    <w:rsid w:val="582CB9C1"/>
    <w:rsid w:val="58498E3F"/>
    <w:rsid w:val="584F2F6F"/>
    <w:rsid w:val="58528D48"/>
    <w:rsid w:val="58661F9A"/>
    <w:rsid w:val="58AAD4BE"/>
    <w:rsid w:val="58BADFF2"/>
    <w:rsid w:val="58BFD961"/>
    <w:rsid w:val="58D14BD2"/>
    <w:rsid w:val="58D7C9EE"/>
    <w:rsid w:val="58E8BBD4"/>
    <w:rsid w:val="58E9C486"/>
    <w:rsid w:val="58F8293F"/>
    <w:rsid w:val="58FEF656"/>
    <w:rsid w:val="59365591"/>
    <w:rsid w:val="593D32F8"/>
    <w:rsid w:val="5963C241"/>
    <w:rsid w:val="5988FF83"/>
    <w:rsid w:val="59A13569"/>
    <w:rsid w:val="59A3B14A"/>
    <w:rsid w:val="59A6E244"/>
    <w:rsid w:val="59D18C19"/>
    <w:rsid w:val="59E614B5"/>
    <w:rsid w:val="59EE15BB"/>
    <w:rsid w:val="59F63ECD"/>
    <w:rsid w:val="5A009700"/>
    <w:rsid w:val="5A0C1D35"/>
    <w:rsid w:val="5A0C71BF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451A6"/>
    <w:rsid w:val="5AB433B2"/>
    <w:rsid w:val="5ABCC585"/>
    <w:rsid w:val="5AC5090F"/>
    <w:rsid w:val="5AC5090F"/>
    <w:rsid w:val="5B12BD34"/>
    <w:rsid w:val="5B23AE38"/>
    <w:rsid w:val="5B37E4EA"/>
    <w:rsid w:val="5B4E7518"/>
    <w:rsid w:val="5B4F663D"/>
    <w:rsid w:val="5B61485B"/>
    <w:rsid w:val="5B645A83"/>
    <w:rsid w:val="5B7EA4CE"/>
    <w:rsid w:val="5B874594"/>
    <w:rsid w:val="5B9142AD"/>
    <w:rsid w:val="5B955EEF"/>
    <w:rsid w:val="5BA34571"/>
    <w:rsid w:val="5BB7ABE0"/>
    <w:rsid w:val="5C0BA8DF"/>
    <w:rsid w:val="5C1C20A0"/>
    <w:rsid w:val="5C548F38"/>
    <w:rsid w:val="5C70AF26"/>
    <w:rsid w:val="5C8C7ED2"/>
    <w:rsid w:val="5CBF9B50"/>
    <w:rsid w:val="5CF529BA"/>
    <w:rsid w:val="5D0A8E33"/>
    <w:rsid w:val="5D0BFD7B"/>
    <w:rsid w:val="5D11D30B"/>
    <w:rsid w:val="5D2A22DF"/>
    <w:rsid w:val="5D3AC16A"/>
    <w:rsid w:val="5D58B00F"/>
    <w:rsid w:val="5D64419E"/>
    <w:rsid w:val="5D68749F"/>
    <w:rsid w:val="5D875AA8"/>
    <w:rsid w:val="5D8D84F4"/>
    <w:rsid w:val="5D92DF1B"/>
    <w:rsid w:val="5D95459E"/>
    <w:rsid w:val="5DD132E9"/>
    <w:rsid w:val="5DD89501"/>
    <w:rsid w:val="5DDAC57A"/>
    <w:rsid w:val="5DDD627D"/>
    <w:rsid w:val="5DDDC333"/>
    <w:rsid w:val="5DEC0051"/>
    <w:rsid w:val="5E123078"/>
    <w:rsid w:val="5E208AF6"/>
    <w:rsid w:val="5E30FC7F"/>
    <w:rsid w:val="5E41D009"/>
    <w:rsid w:val="5E565B5F"/>
    <w:rsid w:val="5E5C420E"/>
    <w:rsid w:val="5E5DF089"/>
    <w:rsid w:val="5E8032E3"/>
    <w:rsid w:val="5E8AFCDC"/>
    <w:rsid w:val="5EA9862B"/>
    <w:rsid w:val="5EBDD96B"/>
    <w:rsid w:val="5EEA0A81"/>
    <w:rsid w:val="5F0B66A5"/>
    <w:rsid w:val="5F0FCA29"/>
    <w:rsid w:val="5F13E92C"/>
    <w:rsid w:val="5F389F75"/>
    <w:rsid w:val="5F7AB468"/>
    <w:rsid w:val="5F7E931F"/>
    <w:rsid w:val="5F8711A0"/>
    <w:rsid w:val="5F879BC6"/>
    <w:rsid w:val="5F97B002"/>
    <w:rsid w:val="5F97E82C"/>
    <w:rsid w:val="5F9C50D8"/>
    <w:rsid w:val="5FD3CB39"/>
    <w:rsid w:val="5FF6067B"/>
    <w:rsid w:val="600193CC"/>
    <w:rsid w:val="603CDF99"/>
    <w:rsid w:val="606A58CE"/>
    <w:rsid w:val="6077749C"/>
    <w:rsid w:val="608BECBE"/>
    <w:rsid w:val="6095C1B0"/>
    <w:rsid w:val="6098210B"/>
    <w:rsid w:val="60B4003B"/>
    <w:rsid w:val="60D2DD72"/>
    <w:rsid w:val="60D36D52"/>
    <w:rsid w:val="60F24066"/>
    <w:rsid w:val="60F64410"/>
    <w:rsid w:val="60FE12C2"/>
    <w:rsid w:val="610A78B6"/>
    <w:rsid w:val="610CDA5B"/>
    <w:rsid w:val="612A26B8"/>
    <w:rsid w:val="612C0F02"/>
    <w:rsid w:val="61309775"/>
    <w:rsid w:val="613ADD7A"/>
    <w:rsid w:val="6165A8CE"/>
    <w:rsid w:val="6191A218"/>
    <w:rsid w:val="619AEFA0"/>
    <w:rsid w:val="619D9447"/>
    <w:rsid w:val="61A3D90F"/>
    <w:rsid w:val="61AFB7C9"/>
    <w:rsid w:val="61B970DF"/>
    <w:rsid w:val="61F3C5C4"/>
    <w:rsid w:val="62058025"/>
    <w:rsid w:val="621E26E0"/>
    <w:rsid w:val="624E74E9"/>
    <w:rsid w:val="6260C637"/>
    <w:rsid w:val="6264B000"/>
    <w:rsid w:val="626B8E39"/>
    <w:rsid w:val="62716076"/>
    <w:rsid w:val="62776D75"/>
    <w:rsid w:val="62897695"/>
    <w:rsid w:val="6291B5D7"/>
    <w:rsid w:val="62955EF0"/>
    <w:rsid w:val="62B5937B"/>
    <w:rsid w:val="62DCEEF5"/>
    <w:rsid w:val="62EE123D"/>
    <w:rsid w:val="6304B05C"/>
    <w:rsid w:val="6344DB36"/>
    <w:rsid w:val="634635D6"/>
    <w:rsid w:val="636DE98F"/>
    <w:rsid w:val="63874632"/>
    <w:rsid w:val="63A67D4B"/>
    <w:rsid w:val="63BE1FA6"/>
    <w:rsid w:val="64046E3D"/>
    <w:rsid w:val="640ADD69"/>
    <w:rsid w:val="6416A220"/>
    <w:rsid w:val="64279150"/>
    <w:rsid w:val="645A82C3"/>
    <w:rsid w:val="64839923"/>
    <w:rsid w:val="648EB857"/>
    <w:rsid w:val="64D23D9E"/>
    <w:rsid w:val="64D8599F"/>
    <w:rsid w:val="65150C26"/>
    <w:rsid w:val="6518C7AF"/>
    <w:rsid w:val="65262B43"/>
    <w:rsid w:val="652A8E2A"/>
    <w:rsid w:val="65300BF1"/>
    <w:rsid w:val="65326117"/>
    <w:rsid w:val="654010CF"/>
    <w:rsid w:val="654AEAEE"/>
    <w:rsid w:val="65688D72"/>
    <w:rsid w:val="656B8932"/>
    <w:rsid w:val="657A9026"/>
    <w:rsid w:val="657A9026"/>
    <w:rsid w:val="658D4749"/>
    <w:rsid w:val="659B1AD5"/>
    <w:rsid w:val="65BB742B"/>
    <w:rsid w:val="65C45101"/>
    <w:rsid w:val="65DD19AF"/>
    <w:rsid w:val="65F71236"/>
    <w:rsid w:val="65FC26A6"/>
    <w:rsid w:val="65FC6B73"/>
    <w:rsid w:val="66020FDD"/>
    <w:rsid w:val="660355E3"/>
    <w:rsid w:val="661F7F67"/>
    <w:rsid w:val="66299F5E"/>
    <w:rsid w:val="669462CA"/>
    <w:rsid w:val="6696226C"/>
    <w:rsid w:val="669DFC47"/>
    <w:rsid w:val="66AA70BF"/>
    <w:rsid w:val="66B19942"/>
    <w:rsid w:val="67202B95"/>
    <w:rsid w:val="672EA839"/>
    <w:rsid w:val="6731D860"/>
    <w:rsid w:val="674D0241"/>
    <w:rsid w:val="675BCF7D"/>
    <w:rsid w:val="675F3212"/>
    <w:rsid w:val="6771F698"/>
    <w:rsid w:val="6781A7C0"/>
    <w:rsid w:val="679FBDC4"/>
    <w:rsid w:val="67AA6339"/>
    <w:rsid w:val="67B71312"/>
    <w:rsid w:val="67EFD5D4"/>
    <w:rsid w:val="68019AD4"/>
    <w:rsid w:val="681D44F3"/>
    <w:rsid w:val="6820EAC5"/>
    <w:rsid w:val="682D086F"/>
    <w:rsid w:val="6834E072"/>
    <w:rsid w:val="6842DD8B"/>
    <w:rsid w:val="684FD74A"/>
    <w:rsid w:val="6850D734"/>
    <w:rsid w:val="68541862"/>
    <w:rsid w:val="68543267"/>
    <w:rsid w:val="6878686C"/>
    <w:rsid w:val="68878C63"/>
    <w:rsid w:val="68A24FB3"/>
    <w:rsid w:val="68A53875"/>
    <w:rsid w:val="68DDBE69"/>
    <w:rsid w:val="68E2EAC3"/>
    <w:rsid w:val="68F80373"/>
    <w:rsid w:val="6914E13D"/>
    <w:rsid w:val="6921AD94"/>
    <w:rsid w:val="69647918"/>
    <w:rsid w:val="696C17B3"/>
    <w:rsid w:val="696D5A20"/>
    <w:rsid w:val="697C4E40"/>
    <w:rsid w:val="69814886"/>
    <w:rsid w:val="699D0FDC"/>
    <w:rsid w:val="699D6B35"/>
    <w:rsid w:val="69BB93F7"/>
    <w:rsid w:val="69D3B300"/>
    <w:rsid w:val="69DAEF92"/>
    <w:rsid w:val="69FA457A"/>
    <w:rsid w:val="6A0D16FD"/>
    <w:rsid w:val="6A1EA441"/>
    <w:rsid w:val="6A315999"/>
    <w:rsid w:val="6A345A3C"/>
    <w:rsid w:val="6A4E4EA5"/>
    <w:rsid w:val="6A611D13"/>
    <w:rsid w:val="6AA74034"/>
    <w:rsid w:val="6AB48EAD"/>
    <w:rsid w:val="6AC3FCD3"/>
    <w:rsid w:val="6AC803C6"/>
    <w:rsid w:val="6AD2A9AF"/>
    <w:rsid w:val="6ADC6099"/>
    <w:rsid w:val="6AEB5FCF"/>
    <w:rsid w:val="6AF0220F"/>
    <w:rsid w:val="6AF33CF5"/>
    <w:rsid w:val="6AF9E661"/>
    <w:rsid w:val="6B111807"/>
    <w:rsid w:val="6B129187"/>
    <w:rsid w:val="6B26DF1E"/>
    <w:rsid w:val="6B3C3FD3"/>
    <w:rsid w:val="6B5BF67F"/>
    <w:rsid w:val="6B6E7717"/>
    <w:rsid w:val="6B74FCD8"/>
    <w:rsid w:val="6B7CA66C"/>
    <w:rsid w:val="6B895390"/>
    <w:rsid w:val="6B92A75B"/>
    <w:rsid w:val="6B944F78"/>
    <w:rsid w:val="6B9615DB"/>
    <w:rsid w:val="6BC3E67C"/>
    <w:rsid w:val="6BCB94EB"/>
    <w:rsid w:val="6BD710A7"/>
    <w:rsid w:val="6BD80620"/>
    <w:rsid w:val="6BDD86F0"/>
    <w:rsid w:val="6C06D31B"/>
    <w:rsid w:val="6C505F0E"/>
    <w:rsid w:val="6C5E8371"/>
    <w:rsid w:val="6C78A8A8"/>
    <w:rsid w:val="6C92AF23"/>
    <w:rsid w:val="6C98A075"/>
    <w:rsid w:val="6CA4FAE2"/>
    <w:rsid w:val="6CD50BF7"/>
    <w:rsid w:val="6CE4D5B1"/>
    <w:rsid w:val="6D301D5F"/>
    <w:rsid w:val="6D5714B9"/>
    <w:rsid w:val="6D58B321"/>
    <w:rsid w:val="6D72E108"/>
    <w:rsid w:val="6DBD77C4"/>
    <w:rsid w:val="6DC815A5"/>
    <w:rsid w:val="6DDD42A9"/>
    <w:rsid w:val="6E1E7FE0"/>
    <w:rsid w:val="6E2BD20C"/>
    <w:rsid w:val="6E513FE3"/>
    <w:rsid w:val="6E5A1A89"/>
    <w:rsid w:val="6E6121BB"/>
    <w:rsid w:val="6E797D01"/>
    <w:rsid w:val="6E85E5E7"/>
    <w:rsid w:val="6E9995CA"/>
    <w:rsid w:val="6EA120A6"/>
    <w:rsid w:val="6EA2CD6B"/>
    <w:rsid w:val="6EAB8017"/>
    <w:rsid w:val="6ECF2C75"/>
    <w:rsid w:val="6EF6901F"/>
    <w:rsid w:val="6EFB8B39"/>
    <w:rsid w:val="6F1FCF2F"/>
    <w:rsid w:val="6F28DD56"/>
    <w:rsid w:val="6F300159"/>
    <w:rsid w:val="6F31D09D"/>
    <w:rsid w:val="6F5F0978"/>
    <w:rsid w:val="6F60CB70"/>
    <w:rsid w:val="6F8162DE"/>
    <w:rsid w:val="6F88CD46"/>
    <w:rsid w:val="6F9C2EF3"/>
    <w:rsid w:val="6FAF1239"/>
    <w:rsid w:val="6FB29929"/>
    <w:rsid w:val="6FB36CE8"/>
    <w:rsid w:val="6FDA4FA5"/>
    <w:rsid w:val="6FE3E539"/>
    <w:rsid w:val="6FF3845C"/>
    <w:rsid w:val="6FF734E7"/>
    <w:rsid w:val="700C2C04"/>
    <w:rsid w:val="700CACB9"/>
    <w:rsid w:val="70105D44"/>
    <w:rsid w:val="70154D62"/>
    <w:rsid w:val="701FB6E5"/>
    <w:rsid w:val="7022013B"/>
    <w:rsid w:val="706DF0B4"/>
    <w:rsid w:val="70776DE3"/>
    <w:rsid w:val="708302E3"/>
    <w:rsid w:val="70B6F73B"/>
    <w:rsid w:val="70B86AB2"/>
    <w:rsid w:val="70CDF45E"/>
    <w:rsid w:val="70EAEFF1"/>
    <w:rsid w:val="710DD6A8"/>
    <w:rsid w:val="7127FA28"/>
    <w:rsid w:val="713AA222"/>
    <w:rsid w:val="713D8A29"/>
    <w:rsid w:val="71415461"/>
    <w:rsid w:val="71786C05"/>
    <w:rsid w:val="7186A7A5"/>
    <w:rsid w:val="71965B3D"/>
    <w:rsid w:val="71A87D1A"/>
    <w:rsid w:val="71A9F207"/>
    <w:rsid w:val="71D3B328"/>
    <w:rsid w:val="71D78DE3"/>
    <w:rsid w:val="71F1BE0E"/>
    <w:rsid w:val="71F3CBC5"/>
    <w:rsid w:val="71FF4F9F"/>
    <w:rsid w:val="7203D651"/>
    <w:rsid w:val="7219E303"/>
    <w:rsid w:val="721BF8DD"/>
    <w:rsid w:val="72243329"/>
    <w:rsid w:val="726D65F8"/>
    <w:rsid w:val="727FCD5E"/>
    <w:rsid w:val="7287C527"/>
    <w:rsid w:val="72942EEB"/>
    <w:rsid w:val="7299B0FB"/>
    <w:rsid w:val="72BDF30B"/>
    <w:rsid w:val="72C45A67"/>
    <w:rsid w:val="72C9273A"/>
    <w:rsid w:val="72DB5E2D"/>
    <w:rsid w:val="73258C75"/>
    <w:rsid w:val="732A79A7"/>
    <w:rsid w:val="735B308A"/>
    <w:rsid w:val="73681889"/>
    <w:rsid w:val="7381E041"/>
    <w:rsid w:val="73962A9D"/>
    <w:rsid w:val="7399B09E"/>
    <w:rsid w:val="73BC86F2"/>
    <w:rsid w:val="73DF4158"/>
    <w:rsid w:val="7429AEE3"/>
    <w:rsid w:val="743FB3FD"/>
    <w:rsid w:val="744C6EFA"/>
    <w:rsid w:val="746CF3E4"/>
    <w:rsid w:val="7478F523"/>
    <w:rsid w:val="7482A076"/>
    <w:rsid w:val="74A2FF3E"/>
    <w:rsid w:val="74C6AA58"/>
    <w:rsid w:val="74C93524"/>
    <w:rsid w:val="74D94BCF"/>
    <w:rsid w:val="74E8BE85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6155FF4"/>
    <w:rsid w:val="76204E5A"/>
    <w:rsid w:val="76220375"/>
    <w:rsid w:val="76338EBA"/>
    <w:rsid w:val="763792C8"/>
    <w:rsid w:val="7641AD21"/>
    <w:rsid w:val="768AC7C6"/>
    <w:rsid w:val="76A8B64A"/>
    <w:rsid w:val="76AE9C39"/>
    <w:rsid w:val="76EF8930"/>
    <w:rsid w:val="770F5485"/>
    <w:rsid w:val="77199239"/>
    <w:rsid w:val="771A2B1E"/>
    <w:rsid w:val="7739EB92"/>
    <w:rsid w:val="773A9049"/>
    <w:rsid w:val="777EA32D"/>
    <w:rsid w:val="777F52FC"/>
    <w:rsid w:val="778443FF"/>
    <w:rsid w:val="778D871C"/>
    <w:rsid w:val="779F8D38"/>
    <w:rsid w:val="77A2B6C9"/>
    <w:rsid w:val="77B0BEFB"/>
    <w:rsid w:val="77BD152E"/>
    <w:rsid w:val="77D6BED6"/>
    <w:rsid w:val="77D98F02"/>
    <w:rsid w:val="77F2EB6D"/>
    <w:rsid w:val="78049BCA"/>
    <w:rsid w:val="783DC50F"/>
    <w:rsid w:val="78737AA4"/>
    <w:rsid w:val="78A61367"/>
    <w:rsid w:val="78AC794B"/>
    <w:rsid w:val="78AC8DB9"/>
    <w:rsid w:val="78B622B5"/>
    <w:rsid w:val="78DB707C"/>
    <w:rsid w:val="78E951B7"/>
    <w:rsid w:val="78FFE581"/>
    <w:rsid w:val="790747AC"/>
    <w:rsid w:val="79234CC6"/>
    <w:rsid w:val="794223B4"/>
    <w:rsid w:val="794F888A"/>
    <w:rsid w:val="7960AE73"/>
    <w:rsid w:val="796A0D38"/>
    <w:rsid w:val="7997BB0C"/>
    <w:rsid w:val="79B0D527"/>
    <w:rsid w:val="79BED11C"/>
    <w:rsid w:val="79C7F7EF"/>
    <w:rsid w:val="79E25D14"/>
    <w:rsid w:val="79E46B64"/>
    <w:rsid w:val="79EBC0D3"/>
    <w:rsid w:val="79EFBB38"/>
    <w:rsid w:val="79FA2EBA"/>
    <w:rsid w:val="7A025C9C"/>
    <w:rsid w:val="7A0F47A6"/>
    <w:rsid w:val="7A2D0278"/>
    <w:rsid w:val="7A508141"/>
    <w:rsid w:val="7A50AB2D"/>
    <w:rsid w:val="7A57AD97"/>
    <w:rsid w:val="7AB044D8"/>
    <w:rsid w:val="7AB55453"/>
    <w:rsid w:val="7ACF28F3"/>
    <w:rsid w:val="7AD628AB"/>
    <w:rsid w:val="7B04A58D"/>
    <w:rsid w:val="7B0D04F2"/>
    <w:rsid w:val="7B156E27"/>
    <w:rsid w:val="7B293F0E"/>
    <w:rsid w:val="7B4066A0"/>
    <w:rsid w:val="7B69F3B4"/>
    <w:rsid w:val="7B7A5B62"/>
    <w:rsid w:val="7B7F07BF"/>
    <w:rsid w:val="7B85FAAE"/>
    <w:rsid w:val="7B95FFAF"/>
    <w:rsid w:val="7B9FD757"/>
    <w:rsid w:val="7BB37E17"/>
    <w:rsid w:val="7BB69162"/>
    <w:rsid w:val="7BB8DA4D"/>
    <w:rsid w:val="7BE3D36B"/>
    <w:rsid w:val="7BE5A4ED"/>
    <w:rsid w:val="7BE6F578"/>
    <w:rsid w:val="7BEE0047"/>
    <w:rsid w:val="7BFAAAE0"/>
    <w:rsid w:val="7C415030"/>
    <w:rsid w:val="7C545C05"/>
    <w:rsid w:val="7C6B3CAD"/>
    <w:rsid w:val="7C6F0474"/>
    <w:rsid w:val="7C9C11D1"/>
    <w:rsid w:val="7CAB50F1"/>
    <w:rsid w:val="7CBB1EAC"/>
    <w:rsid w:val="7CC2F6FF"/>
    <w:rsid w:val="7D11EE7C"/>
    <w:rsid w:val="7D7973FE"/>
    <w:rsid w:val="7D85DF50"/>
    <w:rsid w:val="7DA386C5"/>
    <w:rsid w:val="7DC53A12"/>
    <w:rsid w:val="7DC569C5"/>
    <w:rsid w:val="7DC80C6E"/>
    <w:rsid w:val="7DD7B046"/>
    <w:rsid w:val="7E0DC96D"/>
    <w:rsid w:val="7E309CCD"/>
    <w:rsid w:val="7E439294"/>
    <w:rsid w:val="7E48EF07"/>
    <w:rsid w:val="7EA954C7"/>
    <w:rsid w:val="7EC852AC"/>
    <w:rsid w:val="7EC9AFB1"/>
    <w:rsid w:val="7ED7D418"/>
    <w:rsid w:val="7EE302AE"/>
    <w:rsid w:val="7EEB1ED9"/>
    <w:rsid w:val="7F0878FE"/>
    <w:rsid w:val="7F207CB4"/>
    <w:rsid w:val="7F52A1F8"/>
    <w:rsid w:val="7F552363"/>
    <w:rsid w:val="7F580647"/>
    <w:rsid w:val="7F605854"/>
    <w:rsid w:val="7F91A310"/>
    <w:rsid w:val="7FA999CE"/>
    <w:rsid w:val="7FCA8A9F"/>
    <w:rsid w:val="7FCC8E06"/>
    <w:rsid w:val="7FE561C8"/>
    <w:rsid w:val="7FE566D0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Relationship Type="http://schemas.openxmlformats.org/officeDocument/2006/relationships/hyperlink" Target="https://www.cpubenchmark.net/cpu_list.php" TargetMode="External" Id="R3e78ca50f1d84f8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9CEF0-7BC5-4D74-98AB-1861CF46AF4E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Tomislav Negulić</cp:lastModifiedBy>
  <cp:revision>11</cp:revision>
  <dcterms:created xsi:type="dcterms:W3CDTF">2020-04-06T12:28:00Z</dcterms:created>
  <dcterms:modified xsi:type="dcterms:W3CDTF">2023-01-12T1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